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C23F53" w14:textId="77777777" w:rsidR="00B660B6" w:rsidRPr="002F4D16" w:rsidRDefault="00B660B6" w:rsidP="002718D0">
      <w:pPr>
        <w:spacing w:after="0" w:line="240" w:lineRule="auto"/>
        <w:jc w:val="center"/>
        <w:rPr>
          <w:b/>
          <w:bCs/>
          <w:sz w:val="36"/>
          <w:szCs w:val="36"/>
          <w:u w:val="single"/>
          <w:lang w:val="fr-CA"/>
        </w:rPr>
      </w:pPr>
      <w:r w:rsidRPr="002F4D16">
        <w:rPr>
          <w:b/>
          <w:bCs/>
          <w:sz w:val="36"/>
          <w:szCs w:val="36"/>
          <w:u w:val="single"/>
          <w:lang w:val="fr-CA"/>
        </w:rPr>
        <w:t>Prodigi pour Windows</w:t>
      </w:r>
    </w:p>
    <w:p w14:paraId="2A957676" w14:textId="666419BE" w:rsidR="00910D7E" w:rsidRPr="002F4D16" w:rsidRDefault="00D536AE" w:rsidP="002718D0">
      <w:pPr>
        <w:spacing w:after="0" w:line="240" w:lineRule="auto"/>
        <w:jc w:val="center"/>
        <w:rPr>
          <w:b/>
          <w:bCs/>
          <w:sz w:val="32"/>
          <w:szCs w:val="32"/>
          <w:lang w:val="fr-CA"/>
        </w:rPr>
      </w:pPr>
      <w:r w:rsidRPr="002F4D16">
        <w:rPr>
          <w:lang w:val="fr-CA"/>
        </w:rPr>
        <w:t xml:space="preserve"> </w:t>
      </w:r>
      <w:r w:rsidRPr="002F4D16">
        <w:rPr>
          <w:b/>
          <w:bCs/>
          <w:sz w:val="32"/>
          <w:szCs w:val="32"/>
          <w:lang w:val="fr-CA"/>
        </w:rPr>
        <w:t>*Exigences techniques et spécifications</w:t>
      </w:r>
    </w:p>
    <w:p w14:paraId="2B10F319" w14:textId="77777777" w:rsidR="00747A94" w:rsidRPr="002F4D16" w:rsidRDefault="00747A94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70430FE5" w14:textId="77777777" w:rsidR="004C7BE0" w:rsidRPr="002F4D16" w:rsidRDefault="004C7BE0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2D71CB4A" w14:textId="46637540" w:rsidR="00747A94" w:rsidRPr="002F4D16" w:rsidRDefault="00D536AE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  <w:r w:rsidRPr="002F4D16">
        <w:rPr>
          <w:b/>
          <w:bCs/>
          <w:sz w:val="28"/>
          <w:szCs w:val="28"/>
          <w:lang w:val="fr-CA"/>
        </w:rPr>
        <w:t xml:space="preserve">Exigences logicielles : </w:t>
      </w:r>
      <w:r w:rsidRPr="002F4D16">
        <w:rPr>
          <w:sz w:val="28"/>
          <w:szCs w:val="28"/>
          <w:lang w:val="fr-CA"/>
        </w:rPr>
        <w:t>Voici les exigences minimales suggérées pour l'utilisation du logiciel Prodigi avec le matériel fourni par l'utilisateur.</w:t>
      </w:r>
    </w:p>
    <w:p w14:paraId="1F3F0184" w14:textId="77777777" w:rsidR="00664463" w:rsidRPr="002F4D16" w:rsidRDefault="00664463" w:rsidP="006A7B97">
      <w:pPr>
        <w:spacing w:after="0" w:line="240" w:lineRule="auto"/>
        <w:jc w:val="both"/>
        <w:rPr>
          <w:sz w:val="28"/>
          <w:szCs w:val="28"/>
          <w:lang w:val="fr-CA"/>
        </w:rPr>
      </w:pPr>
    </w:p>
    <w:p w14:paraId="5C56D535" w14:textId="12D470DA" w:rsidR="00664463" w:rsidRPr="002F4D16" w:rsidRDefault="00664463" w:rsidP="006A7B97">
      <w:pPr>
        <w:spacing w:after="0" w:line="240" w:lineRule="auto"/>
        <w:jc w:val="both"/>
        <w:rPr>
          <w:lang w:val="fr-CA"/>
        </w:rPr>
      </w:pPr>
      <w:r w:rsidRPr="002F4D16">
        <w:rPr>
          <w:b/>
          <w:bCs/>
          <w:lang w:val="fr-CA"/>
        </w:rPr>
        <w:t>Dispositif informatique</w:t>
      </w:r>
      <w:r w:rsidRPr="002F4D16">
        <w:rPr>
          <w:lang w:val="fr-CA"/>
        </w:rPr>
        <w:t xml:space="preserve"> (tablette, ordinateur portable ou PC)</w:t>
      </w:r>
    </w:p>
    <w:tbl>
      <w:tblPr>
        <w:tblW w:w="936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860"/>
      </w:tblGrid>
      <w:tr w:rsidR="009D7426" w:rsidRPr="00BE5C76" w14:paraId="6C224AF0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93C438" w14:textId="77777777" w:rsidR="009D7426" w:rsidRPr="00BE5C76" w:rsidRDefault="009D742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DB824A" w14:textId="77777777" w:rsidR="009D7426" w:rsidRPr="00BE5C76" w:rsidRDefault="009D742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9D7426" w:rsidRPr="0033644B" w14:paraId="10E2507B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A1D544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1354F3">
              <w:rPr>
                <w:rFonts w:eastAsia="Times New Roman" w:cstheme="minorHAnsi"/>
                <w:lang w:eastAsia="fr-CA"/>
              </w:rPr>
              <w:t xml:space="preserve">Système </w:t>
            </w:r>
            <w:proofErr w:type="spellStart"/>
            <w:r w:rsidRPr="001354F3">
              <w:rPr>
                <w:rFonts w:eastAsia="Times New Roman" w:cstheme="minorHAnsi"/>
                <w:lang w:eastAsia="fr-CA"/>
              </w:rPr>
              <w:t>d'exploitation</w:t>
            </w:r>
            <w:proofErr w:type="spellEnd"/>
            <w:r w:rsidRPr="001354F3">
              <w:rPr>
                <w:rFonts w:eastAsia="Times New Roman" w:cstheme="minorHAnsi"/>
                <w:lang w:eastAsia="fr-CA"/>
              </w:rPr>
              <w:t xml:space="preserve"> (64 bits)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7F8A1D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Windows 11, Windows 10 </w:t>
            </w:r>
          </w:p>
        </w:tc>
      </w:tr>
      <w:tr w:rsidR="009D7426" w:rsidRPr="00956D80" w14:paraId="5C2396EE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63F45" w14:textId="4A8A9741" w:rsidR="009D7426" w:rsidRPr="0033644B" w:rsidRDefault="0004242C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>
              <w:rPr>
                <w:rFonts w:eastAsia="Times New Roman" w:cstheme="minorHAnsi"/>
                <w:lang w:eastAsia="fr-CA"/>
              </w:rPr>
              <w:t>P</w:t>
            </w:r>
            <w:r w:rsidR="009D7426" w:rsidRPr="00E55749">
              <w:rPr>
                <w:rFonts w:eastAsia="Times New Roman" w:cstheme="minorHAnsi"/>
                <w:lang w:eastAsia="fr-CA"/>
              </w:rPr>
              <w:t>rocesseur</w:t>
            </w:r>
            <w:proofErr w:type="spellEnd"/>
            <w:r>
              <w:rPr>
                <w:rFonts w:eastAsia="Times New Roman" w:cstheme="minorHAnsi"/>
                <w:lang w:eastAsia="fr-CA"/>
              </w:rPr>
              <w:t>*</w:t>
            </w:r>
            <w:r w:rsidR="00956D80">
              <w:rPr>
                <w:rFonts w:eastAsia="Times New Roman" w:cstheme="minorHAnsi"/>
                <w:lang w:eastAsia="fr-CA"/>
              </w:rPr>
              <w:t>*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2629F0" w14:textId="77777777" w:rsidR="009D7426" w:rsidRPr="002F4D16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Intel Core i3 (4 CPU) ou CPU supérieur</w:t>
            </w:r>
          </w:p>
        </w:tc>
      </w:tr>
      <w:tr w:rsidR="009D7426" w:rsidRPr="00956D80" w14:paraId="0C243D98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6211E2" w14:textId="4A24A353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E55749">
              <w:rPr>
                <w:rFonts w:eastAsia="Times New Roman" w:cstheme="minorHAnsi"/>
                <w:lang w:eastAsia="fr-CA"/>
              </w:rPr>
              <w:t>Mémoire</w:t>
            </w:r>
            <w:proofErr w:type="spellEnd"/>
            <w:r w:rsidR="002F4D16">
              <w:rPr>
                <w:rFonts w:eastAsia="Times New Roman" w:cstheme="minorHAnsi"/>
                <w:lang w:eastAsia="fr-CA"/>
              </w:rPr>
              <w:t xml:space="preserve"> </w:t>
            </w:r>
            <w:proofErr w:type="spellStart"/>
            <w:r w:rsidR="002F4D16">
              <w:rPr>
                <w:rFonts w:eastAsia="Times New Roman" w:cstheme="minorHAnsi"/>
                <w:lang w:eastAsia="fr-CA"/>
              </w:rPr>
              <w:t>vive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54FABF" w14:textId="755FA753" w:rsidR="009D7426" w:rsidRPr="002F4D16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 xml:space="preserve">Au moins </w:t>
            </w:r>
            <w:r w:rsidR="009925BE">
              <w:rPr>
                <w:rFonts w:eastAsia="Times New Roman" w:cstheme="minorHAnsi"/>
                <w:lang w:val="fr-CA" w:eastAsia="fr-CA"/>
              </w:rPr>
              <w:t>8</w:t>
            </w:r>
            <w:r w:rsidRPr="002F4D16">
              <w:rPr>
                <w:rFonts w:eastAsia="Times New Roman" w:cstheme="minorHAnsi"/>
                <w:lang w:val="fr-CA" w:eastAsia="fr-CA"/>
              </w:rPr>
              <w:t xml:space="preserve"> G</w:t>
            </w:r>
            <w:r w:rsidR="002F4D16">
              <w:rPr>
                <w:rFonts w:eastAsia="Times New Roman" w:cstheme="minorHAnsi"/>
                <w:lang w:val="fr-CA" w:eastAsia="fr-CA"/>
              </w:rPr>
              <w:t>O</w:t>
            </w:r>
            <w:r w:rsidRPr="002F4D16">
              <w:rPr>
                <w:rFonts w:eastAsia="Times New Roman" w:cstheme="minorHAnsi"/>
                <w:lang w:val="fr-CA" w:eastAsia="fr-CA"/>
              </w:rPr>
              <w:t xml:space="preserve"> de </w:t>
            </w:r>
            <w:r w:rsidR="002F4D16" w:rsidRPr="002F4D16">
              <w:rPr>
                <w:rFonts w:eastAsia="Times New Roman" w:cstheme="minorHAnsi"/>
                <w:lang w:val="fr-CA" w:eastAsia="fr-CA"/>
              </w:rPr>
              <w:t>Mémoire vive</w:t>
            </w:r>
          </w:p>
        </w:tc>
      </w:tr>
      <w:tr w:rsidR="009D7426" w:rsidRPr="0033644B" w14:paraId="4E34FED4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5B9947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60E8C">
              <w:rPr>
                <w:rFonts w:eastAsia="Times New Roman" w:cstheme="minorHAnsi"/>
                <w:lang w:eastAsia="fr-CA"/>
              </w:rPr>
              <w:t xml:space="preserve">Espace </w:t>
            </w:r>
            <w:proofErr w:type="spellStart"/>
            <w:r w:rsidRPr="00360E8C">
              <w:rPr>
                <w:rFonts w:eastAsia="Times New Roman" w:cstheme="minorHAnsi"/>
                <w:lang w:eastAsia="fr-CA"/>
              </w:rPr>
              <w:t>disque</w:t>
            </w:r>
            <w:proofErr w:type="spellEnd"/>
            <w:r w:rsidRPr="00360E8C">
              <w:rPr>
                <w:rFonts w:eastAsia="Times New Roman" w:cstheme="minorHAnsi"/>
                <w:lang w:eastAsia="fr-CA"/>
              </w:rPr>
              <w:t xml:space="preserve"> </w:t>
            </w:r>
            <w:proofErr w:type="spellStart"/>
            <w:r w:rsidRPr="00360E8C">
              <w:rPr>
                <w:rFonts w:eastAsia="Times New Roman" w:cstheme="minorHAnsi"/>
                <w:lang w:eastAsia="fr-CA"/>
              </w:rPr>
              <w:t>requis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142751" w14:textId="42055BC5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60E8C">
              <w:rPr>
                <w:rFonts w:eastAsia="Times New Roman" w:cstheme="minorHAnsi"/>
                <w:lang w:eastAsia="fr-CA"/>
              </w:rPr>
              <w:t>8 G</w:t>
            </w:r>
            <w:r w:rsidR="002F4D16">
              <w:rPr>
                <w:rFonts w:eastAsia="Times New Roman" w:cstheme="minorHAnsi"/>
                <w:lang w:eastAsia="fr-CA"/>
              </w:rPr>
              <w:t>O</w:t>
            </w:r>
            <w:r>
              <w:rPr>
                <w:rFonts w:eastAsia="Times New Roman" w:cstheme="minorHAnsi"/>
                <w:lang w:eastAsia="fr-CA"/>
              </w:rPr>
              <w:t xml:space="preserve"> </w:t>
            </w:r>
            <w:proofErr w:type="spellStart"/>
            <w:r w:rsidRPr="00360E8C">
              <w:rPr>
                <w:rFonts w:eastAsia="Times New Roman" w:cstheme="minorHAnsi"/>
                <w:lang w:eastAsia="fr-CA"/>
              </w:rPr>
              <w:t>d'espace</w:t>
            </w:r>
            <w:proofErr w:type="spellEnd"/>
            <w:r w:rsidRPr="00360E8C">
              <w:rPr>
                <w:rFonts w:eastAsia="Times New Roman" w:cstheme="minorHAnsi"/>
                <w:lang w:eastAsia="fr-CA"/>
              </w:rPr>
              <w:t xml:space="preserve"> </w:t>
            </w:r>
            <w:proofErr w:type="spellStart"/>
            <w:r w:rsidRPr="00360E8C">
              <w:rPr>
                <w:rFonts w:eastAsia="Times New Roman" w:cstheme="minorHAnsi"/>
                <w:lang w:eastAsia="fr-CA"/>
              </w:rPr>
              <w:t>disque</w:t>
            </w:r>
            <w:proofErr w:type="spellEnd"/>
            <w:r w:rsidRPr="00360E8C">
              <w:rPr>
                <w:rFonts w:eastAsia="Times New Roman" w:cstheme="minorHAnsi"/>
                <w:lang w:eastAsia="fr-CA"/>
              </w:rPr>
              <w:t xml:space="preserve"> libre  </w:t>
            </w:r>
          </w:p>
        </w:tc>
      </w:tr>
      <w:tr w:rsidR="009D7426" w:rsidRPr="0033644B" w14:paraId="24DEE4CD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20F1E4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590086">
              <w:rPr>
                <w:rFonts w:eastAsia="Times New Roman" w:cstheme="minorHAnsi"/>
                <w:lang w:eastAsia="fr-CA"/>
              </w:rPr>
              <w:t>Vidéo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ECA0BB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590086">
              <w:rPr>
                <w:rFonts w:eastAsia="Times New Roman" w:cstheme="minorHAnsi"/>
                <w:lang w:val="en-CA" w:eastAsia="fr-CA"/>
              </w:rPr>
              <w:t xml:space="preserve">DirectX 11 </w:t>
            </w:r>
            <w:proofErr w:type="spellStart"/>
            <w:r w:rsidRPr="00590086">
              <w:rPr>
                <w:rFonts w:eastAsia="Times New Roman" w:cstheme="minorHAnsi"/>
                <w:lang w:val="en-CA" w:eastAsia="fr-CA"/>
              </w:rPr>
              <w:t>ou</w:t>
            </w:r>
            <w:proofErr w:type="spellEnd"/>
            <w:r w:rsidRPr="00590086">
              <w:rPr>
                <w:rFonts w:eastAsia="Times New Roman" w:cstheme="minorHAnsi"/>
                <w:lang w:val="en-CA" w:eastAsia="fr-CA"/>
              </w:rPr>
              <w:t xml:space="preserve"> plus </w:t>
            </w:r>
            <w:proofErr w:type="spellStart"/>
            <w:r w:rsidRPr="00590086">
              <w:rPr>
                <w:rFonts w:eastAsia="Times New Roman" w:cstheme="minorHAnsi"/>
                <w:lang w:val="en-CA" w:eastAsia="fr-CA"/>
              </w:rPr>
              <w:t>récent</w:t>
            </w:r>
            <w:proofErr w:type="spellEnd"/>
          </w:p>
        </w:tc>
      </w:tr>
      <w:tr w:rsidR="009D7426" w:rsidRPr="00956D80" w14:paraId="3B3C2179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FC4F29" w14:textId="53244FD4" w:rsidR="009D7426" w:rsidRPr="00AB4FD4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AB4FD4">
              <w:rPr>
                <w:rFonts w:eastAsia="Times New Roman" w:cstheme="minorHAnsi"/>
                <w:lang w:eastAsia="fr-CA"/>
              </w:rPr>
              <w:t>Carte</w:t>
            </w:r>
            <w:r w:rsidR="005209E9">
              <w:rPr>
                <w:rFonts w:eastAsia="Times New Roman" w:cstheme="minorHAnsi"/>
                <w:lang w:eastAsia="fr-CA"/>
              </w:rPr>
              <w:t xml:space="preserve"> son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75A4B3" w14:textId="77777777" w:rsidR="009D7426" w:rsidRPr="002F4D16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shd w:val="clear" w:color="auto" w:fill="FFFFFF"/>
                <w:lang w:val="fr-CA" w:eastAsia="fr-CA"/>
              </w:rPr>
              <w:t>Compatible avec Windows (pour la parole)</w:t>
            </w:r>
          </w:p>
        </w:tc>
      </w:tr>
      <w:tr w:rsidR="00956D80" w:rsidRPr="00956D80" w14:paraId="534C3FC4" w14:textId="77777777" w:rsidTr="00D86367">
        <w:trPr>
          <w:trHeight w:val="300"/>
        </w:trPr>
        <w:tc>
          <w:tcPr>
            <w:tcW w:w="93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884F05" w14:textId="748D8B2F" w:rsidR="00956D80" w:rsidRPr="00956D80" w:rsidRDefault="00956D80" w:rsidP="00956D80">
            <w:pPr>
              <w:spacing w:after="0" w:line="240" w:lineRule="auto"/>
              <w:jc w:val="both"/>
              <w:rPr>
                <w:i/>
                <w:iCs/>
                <w:lang w:val="fr-CA"/>
              </w:rPr>
            </w:pPr>
            <w:r w:rsidRPr="009133D1">
              <w:rPr>
                <w:i/>
                <w:iCs/>
                <w:sz w:val="22"/>
                <w:szCs w:val="22"/>
                <w:lang w:val="fr-CA"/>
              </w:rPr>
              <w:t>*</w:t>
            </w:r>
            <w:r>
              <w:rPr>
                <w:i/>
                <w:iCs/>
                <w:sz w:val="22"/>
                <w:szCs w:val="22"/>
                <w:lang w:val="fr-CA"/>
              </w:rPr>
              <w:t>*</w:t>
            </w:r>
            <w:r w:rsidRPr="009133D1">
              <w:rPr>
                <w:i/>
                <w:iCs/>
                <w:sz w:val="22"/>
                <w:szCs w:val="22"/>
                <w:lang w:val="fr-CA"/>
              </w:rPr>
              <w:t>ARM64 peut ne pas prendre en charge la caméra de distance Kodak en option.</w:t>
            </w:r>
          </w:p>
        </w:tc>
      </w:tr>
    </w:tbl>
    <w:p w14:paraId="42673C9F" w14:textId="77777777" w:rsidR="009133D1" w:rsidRPr="002A4D17" w:rsidRDefault="009133D1" w:rsidP="006A7B97">
      <w:pPr>
        <w:spacing w:after="0" w:line="240" w:lineRule="auto"/>
        <w:jc w:val="both"/>
        <w:rPr>
          <w:b/>
          <w:bCs/>
          <w:lang w:val="fr-CA"/>
        </w:rPr>
      </w:pPr>
    </w:p>
    <w:p w14:paraId="301552E6" w14:textId="35E60636" w:rsidR="00F86155" w:rsidRPr="00BE5C76" w:rsidRDefault="00F86155" w:rsidP="006A7B97">
      <w:pPr>
        <w:spacing w:after="0" w:line="240" w:lineRule="auto"/>
        <w:jc w:val="both"/>
        <w:rPr>
          <w:b/>
          <w:bCs/>
        </w:rPr>
      </w:pPr>
      <w:proofErr w:type="spellStart"/>
      <w:r w:rsidRPr="00F86155">
        <w:rPr>
          <w:b/>
          <w:bCs/>
        </w:rPr>
        <w:t>Caméra</w:t>
      </w:r>
      <w:proofErr w:type="spellEnd"/>
      <w:r w:rsidRPr="00F86155">
        <w:rPr>
          <w:b/>
          <w:bCs/>
        </w:rPr>
        <w:t xml:space="preserve"> pour documents</w:t>
      </w:r>
      <w:r w:rsidR="00956D80">
        <w:rPr>
          <w:b/>
          <w:bCs/>
        </w:rPr>
        <w:t>***</w:t>
      </w:r>
    </w:p>
    <w:tbl>
      <w:tblPr>
        <w:tblW w:w="936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860"/>
      </w:tblGrid>
      <w:tr w:rsidR="007E24C9" w:rsidRPr="0033644B" w14:paraId="1383052B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5DC3A8" w14:textId="77777777" w:rsidR="007E24C9" w:rsidRPr="00BE5C76" w:rsidRDefault="007E24C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bookmarkStart w:id="0" w:name="_Hlk166591797"/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27DE2C" w14:textId="77777777" w:rsidR="007E24C9" w:rsidRPr="00BE5C76" w:rsidRDefault="007E24C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642B7D" w:rsidRPr="0033644B" w14:paraId="1031D04F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92792" w14:textId="79D15F74" w:rsidR="00642B7D" w:rsidRPr="00F0659A" w:rsidRDefault="00642B7D" w:rsidP="00642B7D">
            <w:pPr>
              <w:spacing w:after="0" w:line="240" w:lineRule="auto"/>
              <w:jc w:val="both"/>
              <w:textAlignment w:val="baseline"/>
              <w:rPr>
                <w:rStyle w:val="normaltextrun"/>
                <w:rFonts w:eastAsiaTheme="majorEastAsia" w:cstheme="minorHAnsi"/>
              </w:rPr>
            </w:pPr>
            <w:r w:rsidRPr="004F21ED">
              <w:rPr>
                <w:rFonts w:cstheme="minorHAnsi"/>
              </w:rPr>
              <w:t xml:space="preserve">Système </w:t>
            </w:r>
            <w:proofErr w:type="spellStart"/>
            <w:r w:rsidRPr="004F21ED">
              <w:rPr>
                <w:rFonts w:cstheme="minorHAnsi"/>
              </w:rPr>
              <w:t>d'exploitation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010D0" w14:textId="7047DC80" w:rsidR="00642B7D" w:rsidRPr="00BE5C76" w:rsidRDefault="00642B7D" w:rsidP="00642B7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cstheme="minorHAnsi"/>
              </w:rPr>
              <w:t>Windows 10+</w:t>
            </w:r>
          </w:p>
        </w:tc>
      </w:tr>
      <w:tr w:rsidR="007E24C9" w:rsidRPr="0033644B" w14:paraId="7408883B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6A0B87" w14:textId="77777777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F0659A">
              <w:rPr>
                <w:rStyle w:val="normaltextrun"/>
                <w:rFonts w:eastAsiaTheme="majorEastAsia" w:cstheme="minorHAnsi"/>
              </w:rPr>
              <w:t>Résolution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4909C5" w14:textId="77777777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13MP</w:t>
            </w:r>
          </w:p>
        </w:tc>
      </w:tr>
      <w:tr w:rsidR="007E24C9" w:rsidRPr="0033644B" w14:paraId="6471A521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5F2C15" w14:textId="77777777" w:rsidR="007E24C9" w:rsidRPr="00BE5C76" w:rsidRDefault="007E24C9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4F21ED">
              <w:rPr>
                <w:rStyle w:val="normaltextrun"/>
                <w:rFonts w:asciiTheme="minorHAnsi" w:eastAsiaTheme="majorEastAsia" w:hAnsiTheme="minorHAnsi" w:cstheme="minorHAnsi"/>
                <w:lang w:val="en-US"/>
              </w:rPr>
              <w:t>Couleur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2AE3CB" w14:textId="33176CAE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 xml:space="preserve">24-bit </w:t>
            </w:r>
          </w:p>
        </w:tc>
      </w:tr>
      <w:tr w:rsidR="007E24C9" w:rsidRPr="0033644B" w14:paraId="170F0B11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D8E0A4" w14:textId="2E1A6D98" w:rsidR="007E24C9" w:rsidRPr="00BE5C76" w:rsidRDefault="005209E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Style w:val="normaltextrun"/>
                <w:rFonts w:cstheme="minorHAnsi"/>
              </w:rPr>
              <w:t>I</w:t>
            </w:r>
            <w:r w:rsidR="007E24C9" w:rsidRPr="00BE5C76">
              <w:rPr>
                <w:rStyle w:val="normaltextrun"/>
                <w:rFonts w:cstheme="minorHAnsi"/>
              </w:rPr>
              <w:t>PS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2EE4DE" w14:textId="3A6F95AE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60</w:t>
            </w:r>
            <w:r w:rsidR="005209E9">
              <w:rPr>
                <w:rFonts w:eastAsia="Times New Roman" w:cstheme="minorHAnsi"/>
                <w:lang w:eastAsia="fr-CA"/>
              </w:rPr>
              <w:t>i</w:t>
            </w:r>
            <w:r w:rsidRPr="00BE5C76">
              <w:rPr>
                <w:rFonts w:eastAsia="Times New Roman" w:cstheme="minorHAnsi"/>
                <w:lang w:eastAsia="fr-CA"/>
              </w:rPr>
              <w:t>ps@10ADP</w:t>
            </w:r>
          </w:p>
        </w:tc>
      </w:tr>
      <w:tr w:rsidR="00642B7D" w:rsidRPr="0033644B" w14:paraId="57FDCC70" w14:textId="77777777" w:rsidTr="00642B7D">
        <w:trPr>
          <w:trHeight w:val="59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284CBD" w14:textId="417C1EFB" w:rsidR="00642B7D" w:rsidRPr="00642B7D" w:rsidRDefault="00642B7D" w:rsidP="00642B7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642B7D">
              <w:rPr>
                <w:rFonts w:asciiTheme="minorHAnsi" w:hAnsiTheme="minorHAnsi" w:cstheme="minorHAnsi"/>
              </w:rPr>
              <w:t>Connectivité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4C607" w14:textId="51BD4DF6" w:rsidR="00642B7D" w:rsidRPr="00642B7D" w:rsidRDefault="00642B7D" w:rsidP="00642B7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642B7D">
              <w:rPr>
                <w:rFonts w:asciiTheme="minorHAnsi" w:hAnsiTheme="minorHAnsi" w:cstheme="minorHAnsi"/>
              </w:rPr>
              <w:t>Connectivité USB</w:t>
            </w:r>
          </w:p>
        </w:tc>
      </w:tr>
      <w:tr w:rsidR="00956D80" w:rsidRPr="0029010C" w14:paraId="5BDA27FB" w14:textId="77777777" w:rsidTr="00E24E6B">
        <w:trPr>
          <w:trHeight w:val="300"/>
        </w:trPr>
        <w:tc>
          <w:tcPr>
            <w:tcW w:w="93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9CCFF" w14:textId="6C613CCB" w:rsidR="00956D80" w:rsidRPr="0029010C" w:rsidRDefault="00956D80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9010C">
              <w:rPr>
                <w:rFonts w:eastAsia="Times New Roman" w:cstheme="minorHAnsi"/>
                <w:lang w:val="fr-CA" w:eastAsia="fr-CA"/>
              </w:rPr>
              <w:t>**</w:t>
            </w:r>
            <w:r w:rsidR="0029010C" w:rsidRPr="0029010C">
              <w:rPr>
                <w:rFonts w:eastAsia="Times New Roman" w:cstheme="minorHAnsi"/>
                <w:lang w:val="fr-CA" w:eastAsia="fr-CA"/>
              </w:rPr>
              <w:t>*Prodigi est optimisé pour le Solo 8+. Les résultats peuvent varier avec d'autres appareils photo.</w:t>
            </w:r>
          </w:p>
        </w:tc>
      </w:tr>
      <w:bookmarkEnd w:id="0"/>
    </w:tbl>
    <w:p w14:paraId="1B42C177" w14:textId="77777777" w:rsidR="00C479E4" w:rsidRPr="0029010C" w:rsidRDefault="00C479E4" w:rsidP="006A7B97">
      <w:pPr>
        <w:spacing w:after="0" w:line="240" w:lineRule="auto"/>
        <w:jc w:val="both"/>
        <w:rPr>
          <w:sz w:val="28"/>
          <w:szCs w:val="28"/>
          <w:lang w:val="fr-CA"/>
        </w:rPr>
      </w:pPr>
    </w:p>
    <w:p w14:paraId="42D8D268" w14:textId="6047216A" w:rsidR="002718D0" w:rsidRPr="004218E1" w:rsidRDefault="004218E1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  <w:r w:rsidRPr="004218E1">
        <w:rPr>
          <w:b/>
          <w:bCs/>
          <w:sz w:val="28"/>
          <w:szCs w:val="28"/>
          <w:lang w:val="fr-CA"/>
        </w:rPr>
        <w:t xml:space="preserve">Internet : </w:t>
      </w:r>
      <w:r w:rsidR="00CD5AA9" w:rsidRPr="00CD5AA9">
        <w:rPr>
          <w:sz w:val="28"/>
          <w:szCs w:val="28"/>
          <w:lang w:val="fr-CA"/>
        </w:rPr>
        <w:t>Nécessaire pour l'installation, l'activation, certaines fonctionnalités (par exemple, les livres) et les mises à jour régulières.</w:t>
      </w:r>
    </w:p>
    <w:p w14:paraId="679EF86F" w14:textId="77777777" w:rsidR="002718D0" w:rsidRDefault="002718D0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</w:p>
    <w:p w14:paraId="35ADEA52" w14:textId="47E9D96B" w:rsidR="004218E1" w:rsidRDefault="00813407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  <w:r w:rsidRPr="00813407">
        <w:rPr>
          <w:b/>
          <w:bCs/>
          <w:sz w:val="28"/>
          <w:szCs w:val="28"/>
          <w:lang w:val="fr-CA"/>
        </w:rPr>
        <w:t xml:space="preserve">Liste blanche d'URL : </w:t>
      </w:r>
      <w:r w:rsidR="00455B68" w:rsidRPr="00455B68">
        <w:rPr>
          <w:sz w:val="28"/>
          <w:szCs w:val="28"/>
          <w:lang w:val="fr-CA"/>
        </w:rPr>
        <w:t xml:space="preserve">Les URL suivantes doivent figurer sur la liste blanche pour fonctionner correctement dans les réseaux restreints </w:t>
      </w:r>
      <w:r w:rsidRPr="004F180F">
        <w:rPr>
          <w:sz w:val="28"/>
          <w:szCs w:val="28"/>
          <w:lang w:val="fr-CA"/>
        </w:rPr>
        <w:t>:</w:t>
      </w:r>
    </w:p>
    <w:p w14:paraId="5F285DB6" w14:textId="77777777" w:rsidR="00813407" w:rsidRDefault="00813407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</w:p>
    <w:p w14:paraId="10F7945B" w14:textId="654FF584" w:rsidR="004F180F" w:rsidRDefault="004F180F" w:rsidP="000C6608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fr-CA"/>
        </w:rPr>
      </w:pPr>
      <w:r w:rsidRPr="004F180F">
        <w:rPr>
          <w:sz w:val="28"/>
          <w:szCs w:val="28"/>
          <w:lang w:val="fr-CA"/>
        </w:rPr>
        <w:t>https://hgphcardsad01.blob.core.windows.net/</w:t>
      </w:r>
    </w:p>
    <w:p w14:paraId="67E0360E" w14:textId="6E1C8366" w:rsidR="004F180F" w:rsidRDefault="004F180F" w:rsidP="000C6608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fr-CA"/>
        </w:rPr>
      </w:pPr>
      <w:r w:rsidRPr="004F180F">
        <w:rPr>
          <w:sz w:val="28"/>
          <w:szCs w:val="28"/>
          <w:lang w:val="fr-CA"/>
        </w:rPr>
        <w:t>https://id.humanware.com</w:t>
      </w:r>
    </w:p>
    <w:p w14:paraId="55903B77" w14:textId="2E21F5D2" w:rsidR="00813407" w:rsidRPr="004F180F" w:rsidRDefault="004F180F" w:rsidP="000C6608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fr-CA"/>
        </w:rPr>
      </w:pPr>
      <w:r w:rsidRPr="004F180F">
        <w:rPr>
          <w:sz w:val="28"/>
          <w:szCs w:val="28"/>
          <w:lang w:val="fr-CA"/>
        </w:rPr>
        <w:t>https://humanware.ca/</w:t>
      </w:r>
    </w:p>
    <w:p w14:paraId="1B5564AB" w14:textId="77777777" w:rsidR="002718D0" w:rsidRPr="004218E1" w:rsidRDefault="002718D0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44D9EEE9" w14:textId="77777777" w:rsidR="002718D0" w:rsidRPr="004218E1" w:rsidRDefault="002718D0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226F1105" w14:textId="77777777" w:rsidR="002718D0" w:rsidRPr="004218E1" w:rsidRDefault="002718D0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0229408D" w14:textId="3DEFADAC" w:rsidR="00850FD9" w:rsidRPr="002F4D16" w:rsidRDefault="00850FD9" w:rsidP="000C6608">
      <w:pPr>
        <w:spacing w:after="0" w:line="240" w:lineRule="auto"/>
        <w:rPr>
          <w:sz w:val="28"/>
          <w:szCs w:val="28"/>
          <w:lang w:val="fr-CA"/>
        </w:rPr>
      </w:pPr>
      <w:r w:rsidRPr="002F4D16">
        <w:rPr>
          <w:b/>
          <w:bCs/>
          <w:sz w:val="28"/>
          <w:szCs w:val="28"/>
          <w:lang w:val="fr-CA"/>
        </w:rPr>
        <w:t>**</w:t>
      </w:r>
      <w:r w:rsidR="0029010C">
        <w:rPr>
          <w:b/>
          <w:bCs/>
          <w:sz w:val="28"/>
          <w:szCs w:val="28"/>
          <w:lang w:val="fr-CA"/>
        </w:rPr>
        <w:t>**</w:t>
      </w:r>
      <w:r w:rsidRPr="002F4D16">
        <w:rPr>
          <w:b/>
          <w:bCs/>
          <w:sz w:val="28"/>
          <w:szCs w:val="28"/>
          <w:lang w:val="fr-CA"/>
        </w:rPr>
        <w:t>Spécifications du matériel :</w:t>
      </w:r>
      <w:r w:rsidRPr="002F4D16">
        <w:rPr>
          <w:sz w:val="28"/>
          <w:szCs w:val="28"/>
          <w:lang w:val="fr-CA"/>
        </w:rPr>
        <w:t xml:space="preserve"> Voici les spécifications de base du matériel vendu avec les configurations du Prodigi Starter Kit et du Complete Kit.</w:t>
      </w:r>
    </w:p>
    <w:p w14:paraId="0650CFED" w14:textId="77777777" w:rsidR="00747A94" w:rsidRPr="002F4D16" w:rsidRDefault="00747A94" w:rsidP="006A7B97">
      <w:pPr>
        <w:spacing w:after="0" w:line="240" w:lineRule="auto"/>
        <w:jc w:val="both"/>
        <w:rPr>
          <w:b/>
          <w:bCs/>
          <w:lang w:val="fr-CA"/>
        </w:rPr>
      </w:pPr>
    </w:p>
    <w:p w14:paraId="345A76C6" w14:textId="1DE149F2" w:rsidR="008026DC" w:rsidRPr="00747A94" w:rsidRDefault="008026DC" w:rsidP="006A7B97">
      <w:pPr>
        <w:spacing w:after="0" w:line="240" w:lineRule="auto"/>
        <w:jc w:val="both"/>
        <w:rPr>
          <w:b/>
          <w:bCs/>
        </w:rPr>
      </w:pPr>
      <w:r w:rsidRPr="00747A94">
        <w:rPr>
          <w:b/>
          <w:bCs/>
        </w:rPr>
        <w:t>Hovercam Solo 8+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2"/>
        <w:gridCol w:w="7290"/>
      </w:tblGrid>
      <w:tr w:rsidR="00547A70" w:rsidRPr="0033644B" w14:paraId="7664A8E5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AB4037" w14:textId="77777777" w:rsidR="00547A70" w:rsidRPr="00BE5C76" w:rsidRDefault="00547A70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CB6814" w14:textId="1A635B99" w:rsidR="00547A70" w:rsidRPr="00BE5C76" w:rsidRDefault="00850FD9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771B64" w:rsidRPr="0033644B" w14:paraId="2848CDF5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B04D09" w14:textId="2D24CADA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C65E80">
              <w:t>Résolution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87FEDB" w14:textId="64217909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 xml:space="preserve">4224 x </w:t>
            </w:r>
            <w:proofErr w:type="gramStart"/>
            <w:r w:rsidRPr="00C65E80">
              <w:t>3156 ;</w:t>
            </w:r>
            <w:proofErr w:type="gramEnd"/>
            <w:r w:rsidRPr="00C65E80">
              <w:t xml:space="preserve"> 13MP</w:t>
            </w:r>
          </w:p>
        </w:tc>
      </w:tr>
      <w:tr w:rsidR="00771B64" w:rsidRPr="0033644B" w14:paraId="434372AF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204E7" w14:textId="0AE1B266" w:rsidR="00771B64" w:rsidRPr="00C65E80" w:rsidRDefault="00771B64" w:rsidP="00771B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C65E80">
              <w:rPr>
                <w:rFonts w:asciiTheme="minorHAnsi" w:hAnsiTheme="minorHAnsi"/>
              </w:rPr>
              <w:t>Couleur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52BDAE" w14:textId="28FACE3B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>Couleur 24 bits</w:t>
            </w:r>
          </w:p>
        </w:tc>
      </w:tr>
      <w:tr w:rsidR="00771B64" w:rsidRPr="0033644B" w14:paraId="27BC7226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937F71" w14:textId="4567ADEE" w:rsidR="00771B64" w:rsidRPr="00C65E80" w:rsidRDefault="005209E9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t>I</w:t>
            </w:r>
            <w:r w:rsidR="00771B64" w:rsidRPr="00C65E80">
              <w:t>PS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8CB9AF" w14:textId="2361FC3E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>4K @30</w:t>
            </w:r>
            <w:r w:rsidR="005209E9">
              <w:t>i</w:t>
            </w:r>
            <w:r w:rsidRPr="00C65E80">
              <w:t>ps, 1080p @60</w:t>
            </w:r>
            <w:r w:rsidR="005209E9">
              <w:t>i</w:t>
            </w:r>
            <w:r w:rsidRPr="00C65E80">
              <w:t>ps, 720p @120</w:t>
            </w:r>
            <w:r w:rsidR="005209E9">
              <w:t>i</w:t>
            </w:r>
            <w:r w:rsidRPr="00C65E80">
              <w:t>ps</w:t>
            </w:r>
          </w:p>
        </w:tc>
      </w:tr>
      <w:tr w:rsidR="00771B64" w:rsidRPr="0033644B" w14:paraId="09D5F69D" w14:textId="77777777" w:rsidTr="00C6628F">
        <w:trPr>
          <w:trHeight w:val="59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73F426" w14:textId="36BF9553" w:rsidR="00771B64" w:rsidRPr="00C65E80" w:rsidRDefault="00771B64" w:rsidP="00771B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C65E80">
              <w:rPr>
                <w:rFonts w:asciiTheme="minorHAnsi" w:hAnsiTheme="minorHAnsi"/>
              </w:rPr>
              <w:t>Système d'exploitation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6A0F34" w14:textId="4D6CD0B4" w:rsidR="00771B64" w:rsidRPr="00C65E80" w:rsidRDefault="00771B64" w:rsidP="00771B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C65E80">
              <w:rPr>
                <w:rFonts w:asciiTheme="minorHAnsi" w:hAnsiTheme="minorHAnsi"/>
              </w:rPr>
              <w:t>Windows 10+</w:t>
            </w:r>
          </w:p>
        </w:tc>
      </w:tr>
      <w:tr w:rsidR="00771B64" w:rsidRPr="0033644B" w14:paraId="6B4450B4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62ABC4" w14:textId="4E20D2E0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C65E80">
              <w:t>Connectivité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646A07" w14:textId="33710E00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>USB 3.0</w:t>
            </w:r>
          </w:p>
        </w:tc>
      </w:tr>
      <w:tr w:rsidR="00771B64" w:rsidRPr="00956D80" w14:paraId="70746BD8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7BFCA" w14:textId="1E8EDD12" w:rsidR="00771B64" w:rsidRPr="00C65E80" w:rsidRDefault="00771B64" w:rsidP="00771B64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 xml:space="preserve">Dimensions de </w:t>
            </w:r>
            <w:proofErr w:type="spellStart"/>
            <w:r w:rsidRPr="00C65E80">
              <w:t>l'appareil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5591E" w14:textId="2E1D9CAF" w:rsidR="00CD55C3" w:rsidRPr="00031847" w:rsidRDefault="00771B64" w:rsidP="00771B64">
            <w:pPr>
              <w:spacing w:after="0" w:line="240" w:lineRule="auto"/>
              <w:textAlignment w:val="baseline"/>
              <w:rPr>
                <w:lang w:val="fr-CA"/>
              </w:rPr>
            </w:pPr>
            <w:r w:rsidRPr="00031847">
              <w:rPr>
                <w:lang w:val="fr-CA"/>
              </w:rPr>
              <w:t>1,5 x 3,5 x 11,4</w:t>
            </w:r>
            <w:r w:rsidR="0006300A">
              <w:rPr>
                <w:lang w:val="fr-CA"/>
              </w:rPr>
              <w:t xml:space="preserve"> po</w:t>
            </w:r>
            <w:r w:rsidRPr="00031847">
              <w:rPr>
                <w:lang w:val="fr-CA"/>
              </w:rPr>
              <w:t xml:space="preserve"> </w:t>
            </w:r>
            <w:r w:rsidR="00031847" w:rsidRPr="00031847">
              <w:rPr>
                <w:lang w:val="fr-CA"/>
              </w:rPr>
              <w:t xml:space="preserve">/ </w:t>
            </w:r>
            <w:r w:rsidRPr="00031847">
              <w:rPr>
                <w:lang w:val="fr-CA"/>
              </w:rPr>
              <w:t>3,8 x 9 x 29 cm</w:t>
            </w:r>
          </w:p>
          <w:p w14:paraId="74B575C8" w14:textId="420B4DF2" w:rsidR="00771B64" w:rsidRPr="00031847" w:rsidRDefault="00CD55C3" w:rsidP="00771B64">
            <w:pPr>
              <w:spacing w:after="0" w:line="240" w:lineRule="auto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031847">
              <w:rPr>
                <w:lang w:val="fr-CA"/>
              </w:rPr>
              <w:t xml:space="preserve">Étendu : 19,56" </w:t>
            </w:r>
            <w:r w:rsidR="00031847" w:rsidRPr="00031847">
              <w:rPr>
                <w:lang w:val="fr-CA"/>
              </w:rPr>
              <w:t xml:space="preserve">/ </w:t>
            </w:r>
            <w:r w:rsidRPr="00031847">
              <w:rPr>
                <w:lang w:val="fr-CA"/>
              </w:rPr>
              <w:t>49,75 cm</w:t>
            </w:r>
          </w:p>
        </w:tc>
      </w:tr>
      <w:tr w:rsidR="00771B64" w:rsidRPr="0033644B" w14:paraId="52CFC660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FC6D9" w14:textId="14D8AA36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C65E80">
              <w:t>Poids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C6732" w14:textId="55B6E51C" w:rsidR="00771B64" w:rsidRPr="00C65E80" w:rsidRDefault="00CD55C3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 xml:space="preserve">2,2 </w:t>
            </w:r>
            <w:proofErr w:type="spellStart"/>
            <w:r w:rsidRPr="00C65E80">
              <w:t>lbs</w:t>
            </w:r>
            <w:proofErr w:type="spellEnd"/>
            <w:r w:rsidRPr="00C65E80">
              <w:t xml:space="preserve"> </w:t>
            </w:r>
            <w:r w:rsidR="00031847">
              <w:t xml:space="preserve">/ </w:t>
            </w:r>
            <w:r w:rsidRPr="00C65E80">
              <w:t>1,0 kg</w:t>
            </w:r>
          </w:p>
        </w:tc>
      </w:tr>
      <w:tr w:rsidR="00771B64" w:rsidRPr="00956D80" w14:paraId="082CEA69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A30E1" w14:textId="33EF05E8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>Service et support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1F97C" w14:textId="33997A2E" w:rsidR="00771B64" w:rsidRPr="002F4D16" w:rsidRDefault="001A014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proofErr w:type="spellStart"/>
            <w:r w:rsidRPr="001A0144">
              <w:rPr>
                <w:rFonts w:eastAsia="Times New Roman" w:cstheme="minorHAnsi"/>
                <w:lang w:val="fr-CA" w:eastAsia="fr-CA"/>
              </w:rPr>
              <w:t>Hovercam</w:t>
            </w:r>
            <w:proofErr w:type="spellEnd"/>
            <w:r w:rsidRPr="001A0144">
              <w:rPr>
                <w:rFonts w:eastAsia="Times New Roman" w:cstheme="minorHAnsi"/>
                <w:lang w:val="fr-CA" w:eastAsia="fr-CA"/>
              </w:rPr>
              <w:t xml:space="preserve"> 2 ans de garantie pièces et main d'œuvre</w:t>
            </w:r>
          </w:p>
        </w:tc>
      </w:tr>
    </w:tbl>
    <w:p w14:paraId="61C78168" w14:textId="5AB56E06" w:rsidR="008159B8" w:rsidRPr="002F4D16" w:rsidRDefault="00AB2E52" w:rsidP="006A7B97">
      <w:pPr>
        <w:spacing w:after="0" w:line="240" w:lineRule="auto"/>
        <w:jc w:val="both"/>
        <w:rPr>
          <w:lang w:val="fr-CA"/>
        </w:rPr>
      </w:pPr>
      <w:hyperlink r:id="rId10" w:history="1">
        <w:r w:rsidRPr="002F4D16">
          <w:rPr>
            <w:rStyle w:val="Hyperlink"/>
            <w:lang w:val="fr-CA"/>
          </w:rPr>
          <w:t>Cliquez ici pour les spécifications complètes du Solo 8+.</w:t>
        </w:r>
      </w:hyperlink>
    </w:p>
    <w:p w14:paraId="4D858FA8" w14:textId="77777777" w:rsidR="00AB2E52" w:rsidRPr="002F4D16" w:rsidRDefault="00AB2E52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14D5CD51" w14:textId="5C2BBCB1" w:rsidR="008026DC" w:rsidRPr="000C74C5" w:rsidRDefault="008026DC" w:rsidP="006A7B97">
      <w:pPr>
        <w:spacing w:after="0" w:line="240" w:lineRule="auto"/>
        <w:jc w:val="both"/>
        <w:rPr>
          <w:b/>
          <w:bCs/>
        </w:rPr>
      </w:pPr>
      <w:r w:rsidRPr="000C74C5">
        <w:rPr>
          <w:b/>
          <w:bCs/>
        </w:rPr>
        <w:t xml:space="preserve">Microsoft Surface </w:t>
      </w:r>
      <w:r w:rsidR="009D4CC0">
        <w:rPr>
          <w:b/>
          <w:bCs/>
        </w:rPr>
        <w:t>Pro 9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2"/>
        <w:gridCol w:w="7290"/>
      </w:tblGrid>
      <w:tr w:rsidR="00E86616" w:rsidRPr="0033644B" w14:paraId="11D79E18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5C192" w14:textId="77777777" w:rsidR="00E86616" w:rsidRPr="00BE5C76" w:rsidRDefault="00E86616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0FB676" w14:textId="3A5CA6FF" w:rsidR="00E86616" w:rsidRPr="00BE5C76" w:rsidRDefault="00850FD9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F14C7F" w:rsidRPr="0033644B" w14:paraId="33C566BD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D98601" w14:textId="244F443F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 xml:space="preserve">Système </w:t>
            </w:r>
            <w:proofErr w:type="spellStart"/>
            <w:r w:rsidRPr="0032761B">
              <w:t>d'exploitation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F6A283" w14:textId="5E332D9E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Windows 11 Pro</w:t>
            </w:r>
          </w:p>
        </w:tc>
      </w:tr>
      <w:tr w:rsidR="00F14C7F" w:rsidRPr="00956D80" w14:paraId="4FF8DA40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8C54E" w14:textId="00278B5D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 xml:space="preserve">UNITÉ CENTRALE (CPU) 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15F8DB" w14:textId="35ED74AE" w:rsidR="00F14C7F" w:rsidRPr="00FA32D3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FA32D3">
              <w:rPr>
                <w:lang w:val="fr-CA"/>
              </w:rPr>
              <w:t>Intel Core i5 (</w:t>
            </w:r>
            <w:r w:rsidR="00FA32D3" w:rsidRPr="00FA32D3">
              <w:rPr>
                <w:lang w:val="fr-CA"/>
              </w:rPr>
              <w:t>12ème génération</w:t>
            </w:r>
            <w:r w:rsidRPr="00FA32D3">
              <w:rPr>
                <w:lang w:val="fr-CA"/>
              </w:rPr>
              <w:t>) 1245U / 1.6 GHz</w:t>
            </w:r>
          </w:p>
        </w:tc>
      </w:tr>
      <w:tr w:rsidR="00F14C7F" w:rsidRPr="00632AB0" w14:paraId="01AE4A71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D9AA49" w14:textId="49B19932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32761B">
              <w:t>Mémoire</w:t>
            </w:r>
            <w:proofErr w:type="spellEnd"/>
            <w:r w:rsidRPr="0032761B">
              <w:t xml:space="preserve"> </w:t>
            </w:r>
            <w:proofErr w:type="spellStart"/>
            <w:r w:rsidR="00FA32D3">
              <w:t>vive</w:t>
            </w:r>
            <w:proofErr w:type="spellEnd"/>
            <w:r w:rsidRPr="0032761B">
              <w:t xml:space="preserve"> 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66E9C" w14:textId="37492757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8</w:t>
            </w:r>
            <w:proofErr w:type="gramStart"/>
            <w:r w:rsidRPr="0032761B">
              <w:t>G</w:t>
            </w:r>
            <w:r w:rsidR="007A4626">
              <w:t>O</w:t>
            </w:r>
            <w:r w:rsidRPr="0032761B">
              <w:t xml:space="preserve"> ;</w:t>
            </w:r>
            <w:proofErr w:type="gramEnd"/>
            <w:r w:rsidRPr="0032761B">
              <w:t xml:space="preserve"> LPDDR5 SDRAM</w:t>
            </w:r>
          </w:p>
        </w:tc>
      </w:tr>
      <w:tr w:rsidR="00F14C7F" w:rsidRPr="0033644B" w14:paraId="77DE6D35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A7698" w14:textId="24759737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Stockage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5458C6" w14:textId="56EF094D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SSD DE 128 GO</w:t>
            </w:r>
          </w:p>
        </w:tc>
      </w:tr>
      <w:tr w:rsidR="00FD68DD" w:rsidRPr="0033644B" w14:paraId="0C483B83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07CD2" w14:textId="28682981" w:rsidR="00FD68DD" w:rsidRPr="0032761B" w:rsidRDefault="00FD68DD" w:rsidP="00FD68D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32761B">
              <w:t>Écran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099BB4" w14:textId="0AF85DD9" w:rsidR="00F14C7F" w:rsidRPr="002F4D16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 xml:space="preserve">Écran tactile 13" (10 points </w:t>
            </w:r>
            <w:proofErr w:type="spellStart"/>
            <w:r w:rsidRPr="002F4D16">
              <w:rPr>
                <w:rFonts w:eastAsia="Times New Roman" w:cstheme="minorHAnsi"/>
                <w:lang w:val="fr-CA" w:eastAsia="fr-CA"/>
              </w:rPr>
              <w:t>multi-touc</w:t>
            </w:r>
            <w:r w:rsidR="003D3AA1">
              <w:rPr>
                <w:rFonts w:eastAsia="Times New Roman" w:cstheme="minorHAnsi"/>
                <w:lang w:val="fr-CA" w:eastAsia="fr-CA"/>
              </w:rPr>
              <w:t>he</w:t>
            </w:r>
            <w:proofErr w:type="spellEnd"/>
            <w:r w:rsidRPr="002F4D16">
              <w:rPr>
                <w:rFonts w:eastAsia="Times New Roman" w:cstheme="minorHAnsi"/>
                <w:lang w:val="fr-CA" w:eastAsia="fr-CA"/>
              </w:rPr>
              <w:t>)</w:t>
            </w:r>
          </w:p>
          <w:p w14:paraId="329153CA" w14:textId="2AA705E9" w:rsidR="00FD68DD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rPr>
                <w:rFonts w:eastAsia="Times New Roman" w:cstheme="minorHAnsi"/>
                <w:lang w:eastAsia="fr-CA"/>
              </w:rPr>
              <w:t>2880 x 1920</w:t>
            </w:r>
          </w:p>
        </w:tc>
      </w:tr>
      <w:tr w:rsidR="00FD68DD" w:rsidRPr="0033644B" w14:paraId="3FCD55B8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1FBCDF" w14:textId="70A055C1" w:rsidR="00FD68DD" w:rsidRPr="0032761B" w:rsidRDefault="00FD68DD" w:rsidP="00FD68D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 xml:space="preserve">Audio et </w:t>
            </w:r>
            <w:proofErr w:type="spellStart"/>
            <w:r w:rsidRPr="0032761B">
              <w:t>vidéo</w:t>
            </w:r>
            <w:proofErr w:type="spellEnd"/>
            <w:r w:rsidRPr="0032761B">
              <w:t xml:space="preserve"> 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29B78F" w14:textId="77777777" w:rsidR="0016035A" w:rsidRPr="002F4D16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Carte graphique Intel Iris Xe</w:t>
            </w:r>
          </w:p>
          <w:p w14:paraId="5A73A245" w14:textId="77777777" w:rsidR="0016035A" w:rsidRPr="002F4D16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Caméras : 4K (arrière) ; 1080p (avant)</w:t>
            </w:r>
          </w:p>
          <w:p w14:paraId="2125092F" w14:textId="77777777" w:rsidR="0016035A" w:rsidRPr="002F4D16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Résolution : 10 mégapixels (arrière)</w:t>
            </w:r>
          </w:p>
          <w:p w14:paraId="24DE1AEE" w14:textId="77777777" w:rsidR="0016035A" w:rsidRPr="002F4D16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Haut-parleurs stéréo, deux microphones de studio à champ lointain</w:t>
            </w:r>
          </w:p>
          <w:p w14:paraId="3E9D9E43" w14:textId="77BBE18B" w:rsidR="00FD68DD" w:rsidRPr="0032761B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en-CA" w:eastAsia="fr-CA"/>
              </w:rPr>
            </w:pPr>
            <w:r w:rsidRPr="0032761B">
              <w:rPr>
                <w:rFonts w:eastAsia="Times New Roman" w:cstheme="minorHAnsi"/>
                <w:lang w:val="en-CA" w:eastAsia="fr-CA"/>
              </w:rPr>
              <w:t>Compatible Dolby Atmos</w:t>
            </w:r>
          </w:p>
        </w:tc>
      </w:tr>
      <w:tr w:rsidR="00FD68DD" w:rsidRPr="00632AB0" w14:paraId="3EF5DDBA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5E4477" w14:textId="67E8C63A" w:rsidR="00FD68DD" w:rsidRPr="0032761B" w:rsidRDefault="00FD68DD" w:rsidP="00FD68D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Sans fil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757428" w14:textId="7BA3D49E" w:rsidR="00FD68DD" w:rsidRPr="0032761B" w:rsidRDefault="00FD68DD" w:rsidP="00FD68D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rPr>
                <w:shd w:val="clear" w:color="auto" w:fill="FFFFFF"/>
              </w:rPr>
              <w:t>Bluetooth 5.1, 802.11a/b/g/n/</w:t>
            </w:r>
            <w:proofErr w:type="spellStart"/>
            <w:r w:rsidRPr="0032761B">
              <w:rPr>
                <w:shd w:val="clear" w:color="auto" w:fill="FFFFFF"/>
              </w:rPr>
              <w:t>ac</w:t>
            </w:r>
            <w:proofErr w:type="spellEnd"/>
            <w:r w:rsidRPr="0032761B">
              <w:rPr>
                <w:shd w:val="clear" w:color="auto" w:fill="FFFFFF"/>
              </w:rPr>
              <w:t>/ax (Wi-Fi 6E)</w:t>
            </w:r>
          </w:p>
        </w:tc>
      </w:tr>
      <w:tr w:rsidR="0032761B" w:rsidRPr="00632AB0" w14:paraId="2F40148E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95C09" w14:textId="4F4DAA5C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Batterie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FC972C" w14:textId="548388A7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proofErr w:type="spellStart"/>
            <w:r w:rsidRPr="0032761B">
              <w:t>Jusqu'à</w:t>
            </w:r>
            <w:proofErr w:type="spellEnd"/>
            <w:r w:rsidRPr="0032761B">
              <w:t xml:space="preserve"> 15,5 </w:t>
            </w:r>
            <w:proofErr w:type="spellStart"/>
            <w:r w:rsidRPr="0032761B">
              <w:t>heures</w:t>
            </w:r>
            <w:proofErr w:type="spellEnd"/>
          </w:p>
        </w:tc>
      </w:tr>
      <w:tr w:rsidR="0032761B" w:rsidRPr="00632AB0" w14:paraId="2F3DEFDC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FC3BF" w14:textId="56D1BFC3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32761B">
              <w:t>Connexions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51A47" w14:textId="055D9114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32761B">
              <w:t>2 x USB4 (</w:t>
            </w:r>
            <w:proofErr w:type="spellStart"/>
            <w:r w:rsidRPr="0032761B">
              <w:t>prend</w:t>
            </w:r>
            <w:proofErr w:type="spellEnd"/>
            <w:r w:rsidRPr="0032761B">
              <w:t xml:space="preserve"> </w:t>
            </w:r>
            <w:proofErr w:type="spellStart"/>
            <w:r w:rsidRPr="0032761B">
              <w:t>en</w:t>
            </w:r>
            <w:proofErr w:type="spellEnd"/>
            <w:r w:rsidRPr="0032761B">
              <w:t xml:space="preserve"> charge Thunderbolt 4) (Type C)</w:t>
            </w:r>
          </w:p>
        </w:tc>
      </w:tr>
      <w:tr w:rsidR="0032761B" w:rsidRPr="00956D80" w14:paraId="70FC8EB3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046A5F" w14:textId="410F0061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 xml:space="preserve">Dimensions de </w:t>
            </w:r>
            <w:proofErr w:type="spellStart"/>
            <w:r w:rsidRPr="0032761B">
              <w:t>l'appareil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398145" w14:textId="77777777" w:rsidR="0032761B" w:rsidRPr="006F1C23" w:rsidRDefault="00CA50B7" w:rsidP="0032761B">
            <w:pPr>
              <w:spacing w:after="0" w:line="240" w:lineRule="auto"/>
              <w:jc w:val="both"/>
              <w:textAlignment w:val="baseline"/>
              <w:rPr>
                <w:lang w:val="pt-BR"/>
              </w:rPr>
            </w:pPr>
            <w:r w:rsidRPr="006F1C23">
              <w:rPr>
                <w:lang w:val="pt-BR"/>
              </w:rPr>
              <w:t xml:space="preserve">L/H/P: </w:t>
            </w:r>
            <w:r w:rsidR="0032761B" w:rsidRPr="006F1C23">
              <w:rPr>
                <w:lang w:val="pt-BR"/>
              </w:rPr>
              <w:t xml:space="preserve">11,3 x 8,2 x 0,4 </w:t>
            </w:r>
            <w:proofErr w:type="spellStart"/>
            <w:r w:rsidR="0032761B" w:rsidRPr="006F1C23">
              <w:rPr>
                <w:lang w:val="pt-BR"/>
              </w:rPr>
              <w:t>po</w:t>
            </w:r>
            <w:proofErr w:type="spellEnd"/>
          </w:p>
          <w:p w14:paraId="2671A611" w14:textId="339A1DA3" w:rsidR="00415BB5" w:rsidRPr="006F1C23" w:rsidRDefault="00415BB5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  <w:lang w:val="pt-BR"/>
              </w:rPr>
            </w:pPr>
            <w:r w:rsidRPr="006F1C23">
              <w:rPr>
                <w:shd w:val="clear" w:color="auto" w:fill="FFFFFF"/>
                <w:lang w:val="pt-BR"/>
              </w:rPr>
              <w:t xml:space="preserve">L/H/P: </w:t>
            </w:r>
            <w:r w:rsidR="00474A7E" w:rsidRPr="003D0AC8">
              <w:rPr>
                <w:shd w:val="clear" w:color="auto" w:fill="FFFFFF"/>
                <w:lang w:val="pt-BR"/>
              </w:rPr>
              <w:t>28</w:t>
            </w:r>
            <w:r w:rsidR="00474A7E">
              <w:rPr>
                <w:shd w:val="clear" w:color="auto" w:fill="FFFFFF"/>
                <w:lang w:val="pt-BR"/>
              </w:rPr>
              <w:t>,</w:t>
            </w:r>
            <w:r w:rsidR="00474A7E" w:rsidRPr="003D0AC8">
              <w:rPr>
                <w:shd w:val="clear" w:color="auto" w:fill="FFFFFF"/>
                <w:lang w:val="pt-BR"/>
              </w:rPr>
              <w:t>7 x 20</w:t>
            </w:r>
            <w:r w:rsidR="00474A7E">
              <w:rPr>
                <w:shd w:val="clear" w:color="auto" w:fill="FFFFFF"/>
                <w:lang w:val="pt-BR"/>
              </w:rPr>
              <w:t>,</w:t>
            </w:r>
            <w:r w:rsidR="00474A7E" w:rsidRPr="003D0AC8">
              <w:rPr>
                <w:shd w:val="clear" w:color="auto" w:fill="FFFFFF"/>
                <w:lang w:val="pt-BR"/>
              </w:rPr>
              <w:t>8 x 1.0</w:t>
            </w:r>
            <w:r w:rsidR="00474A7E">
              <w:rPr>
                <w:shd w:val="clear" w:color="auto" w:fill="FFFFFF"/>
                <w:lang w:val="pt-BR"/>
              </w:rPr>
              <w:t xml:space="preserve"> cm</w:t>
            </w:r>
          </w:p>
        </w:tc>
      </w:tr>
      <w:tr w:rsidR="0032761B" w:rsidRPr="00632AB0" w14:paraId="1351250B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7DAB4" w14:textId="2B8A52CD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32761B">
              <w:t>Poids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ADEC5B" w14:textId="0038CED6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32761B">
              <w:t>31 oz</w:t>
            </w:r>
            <w:r w:rsidR="007270E6">
              <w:t>.</w:t>
            </w:r>
            <w:r w:rsidR="00474A7E">
              <w:t xml:space="preserve"> / 878,8 g</w:t>
            </w:r>
          </w:p>
        </w:tc>
      </w:tr>
      <w:tr w:rsidR="0032761B" w:rsidRPr="00632AB0" w14:paraId="7267AFF1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B1D60" w14:textId="6DD439B3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Service et support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2A02D" w14:textId="2387F8C5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proofErr w:type="spellStart"/>
            <w:r w:rsidRPr="0032761B">
              <w:t>Garantie</w:t>
            </w:r>
            <w:proofErr w:type="spellEnd"/>
            <w:r w:rsidRPr="0032761B">
              <w:t xml:space="preserve"> </w:t>
            </w:r>
            <w:proofErr w:type="spellStart"/>
            <w:r w:rsidRPr="0032761B">
              <w:t>limitée</w:t>
            </w:r>
            <w:proofErr w:type="spellEnd"/>
            <w:r w:rsidRPr="0032761B">
              <w:t xml:space="preserve"> Microsoft - 1 an</w:t>
            </w:r>
          </w:p>
        </w:tc>
      </w:tr>
    </w:tbl>
    <w:p w14:paraId="788D70E6" w14:textId="4C472AD2" w:rsidR="000C74C5" w:rsidRPr="00CD5AA9" w:rsidRDefault="00D50DAB" w:rsidP="000C6608">
      <w:pPr>
        <w:spacing w:after="0" w:line="240" w:lineRule="auto"/>
        <w:rPr>
          <w:lang w:val="fr-CA"/>
        </w:rPr>
      </w:pPr>
      <w:hyperlink r:id="rId11" w:anchor="tab-specifications" w:history="1">
        <w:r w:rsidRPr="002F4D16">
          <w:rPr>
            <w:rStyle w:val="Hyperlink"/>
            <w:lang w:val="fr-CA"/>
          </w:rPr>
          <w:t>Cliquez ici pour consulter les spécifications complètes de la Microsoft Surface Pro.</w:t>
        </w:r>
      </w:hyperlink>
    </w:p>
    <w:p w14:paraId="64423D40" w14:textId="6F820423" w:rsidR="00BB7C50" w:rsidRPr="00CD5AA9" w:rsidRDefault="00BB7C50">
      <w:pPr>
        <w:rPr>
          <w:lang w:val="fr-CA"/>
        </w:rPr>
      </w:pPr>
      <w:r w:rsidRPr="00CD5AA9">
        <w:rPr>
          <w:lang w:val="fr-CA"/>
        </w:rPr>
        <w:br w:type="page"/>
      </w:r>
    </w:p>
    <w:p w14:paraId="69E5AD85" w14:textId="0747A8FC" w:rsidR="00BB7C50" w:rsidRPr="00BB7C50" w:rsidRDefault="00BB7C50" w:rsidP="000C6608">
      <w:pPr>
        <w:spacing w:after="0" w:line="240" w:lineRule="auto"/>
        <w:rPr>
          <w:b/>
          <w:bCs/>
          <w:color w:val="000000" w:themeColor="text1"/>
          <w:lang w:val="fr-CA"/>
        </w:rPr>
      </w:pPr>
      <w:r w:rsidRPr="00BB7C50">
        <w:rPr>
          <w:b/>
          <w:bCs/>
          <w:color w:val="000000" w:themeColor="text1"/>
          <w:lang w:val="fr-CA"/>
        </w:rPr>
        <w:lastRenderedPageBreak/>
        <w:t>PC tout-en-un AOC 24 pouces (disponible uniquement en Amérique du Nor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7465"/>
      </w:tblGrid>
      <w:tr w:rsidR="00D70FEE" w:rsidRPr="00D70FEE" w14:paraId="2432BBDC" w14:textId="77777777" w:rsidTr="004C286A">
        <w:tc>
          <w:tcPr>
            <w:tcW w:w="2605" w:type="dxa"/>
          </w:tcPr>
          <w:p w14:paraId="13092E65" w14:textId="77777777" w:rsidR="00D70FEE" w:rsidRPr="00D70FEE" w:rsidRDefault="00D70FEE" w:rsidP="00D70FEE">
            <w:pPr>
              <w:jc w:val="center"/>
              <w:rPr>
                <w:color w:val="000000" w:themeColor="text1"/>
              </w:rPr>
            </w:pPr>
            <w:r w:rsidRPr="00D70FEE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7465" w:type="dxa"/>
          </w:tcPr>
          <w:p w14:paraId="6245A0B2" w14:textId="716E9A8E" w:rsidR="00D70FEE" w:rsidRPr="00D70FEE" w:rsidRDefault="00D70FEE" w:rsidP="00D70FEE">
            <w:pPr>
              <w:jc w:val="center"/>
              <w:rPr>
                <w:color w:val="000000" w:themeColor="text1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8C1A04" w:rsidRPr="00D70FEE" w14:paraId="11878DE9" w14:textId="77777777" w:rsidTr="004C286A">
        <w:tc>
          <w:tcPr>
            <w:tcW w:w="2605" w:type="dxa"/>
          </w:tcPr>
          <w:p w14:paraId="495DAFAD" w14:textId="47055E1D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 xml:space="preserve">Système </w:t>
            </w:r>
            <w:proofErr w:type="spellStart"/>
            <w:r w:rsidRPr="0062627B">
              <w:t>d'exploitation</w:t>
            </w:r>
            <w:proofErr w:type="spellEnd"/>
          </w:p>
        </w:tc>
        <w:tc>
          <w:tcPr>
            <w:tcW w:w="7465" w:type="dxa"/>
          </w:tcPr>
          <w:p w14:paraId="2A296800" w14:textId="2A04D907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Windows Pro 11</w:t>
            </w:r>
          </w:p>
        </w:tc>
      </w:tr>
      <w:tr w:rsidR="008C1A04" w:rsidRPr="00D70FEE" w14:paraId="2F2D06DD" w14:textId="77777777" w:rsidTr="004C286A">
        <w:tc>
          <w:tcPr>
            <w:tcW w:w="2605" w:type="dxa"/>
          </w:tcPr>
          <w:p w14:paraId="185BE92E" w14:textId="59494DB6" w:rsidR="008C1A04" w:rsidRPr="00D70FEE" w:rsidRDefault="008C1A04" w:rsidP="008C1A04">
            <w:pPr>
              <w:rPr>
                <w:color w:val="000000" w:themeColor="text1"/>
              </w:rPr>
            </w:pPr>
            <w:proofErr w:type="spellStart"/>
            <w:r w:rsidRPr="0062627B">
              <w:t>Processeur</w:t>
            </w:r>
            <w:proofErr w:type="spellEnd"/>
          </w:p>
        </w:tc>
        <w:tc>
          <w:tcPr>
            <w:tcW w:w="7465" w:type="dxa"/>
          </w:tcPr>
          <w:p w14:paraId="190D52C5" w14:textId="747B3C5F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 xml:space="preserve"> Intel® Core™ i3-12100</w:t>
            </w:r>
          </w:p>
        </w:tc>
      </w:tr>
      <w:tr w:rsidR="008C1A04" w:rsidRPr="00D70FEE" w14:paraId="1AB3DD29" w14:textId="77777777" w:rsidTr="004C286A">
        <w:tc>
          <w:tcPr>
            <w:tcW w:w="2605" w:type="dxa"/>
          </w:tcPr>
          <w:p w14:paraId="6D6D2812" w14:textId="188323A7" w:rsidR="008C1A04" w:rsidRPr="00D70FEE" w:rsidRDefault="008C1A04" w:rsidP="008C1A04">
            <w:pPr>
              <w:rPr>
                <w:color w:val="000000" w:themeColor="text1"/>
              </w:rPr>
            </w:pPr>
            <w:proofErr w:type="spellStart"/>
            <w:r w:rsidRPr="0062627B">
              <w:t>Mémoire</w:t>
            </w:r>
            <w:proofErr w:type="spellEnd"/>
          </w:p>
        </w:tc>
        <w:tc>
          <w:tcPr>
            <w:tcW w:w="7465" w:type="dxa"/>
          </w:tcPr>
          <w:p w14:paraId="0FA727F0" w14:textId="30D29F5F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DDR 16 Go</w:t>
            </w:r>
          </w:p>
        </w:tc>
      </w:tr>
      <w:tr w:rsidR="008C1A04" w:rsidRPr="00D70FEE" w14:paraId="378A8C33" w14:textId="77777777" w:rsidTr="004C286A">
        <w:tc>
          <w:tcPr>
            <w:tcW w:w="2605" w:type="dxa"/>
          </w:tcPr>
          <w:p w14:paraId="01381F80" w14:textId="40D6CB98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Stockage</w:t>
            </w:r>
          </w:p>
        </w:tc>
        <w:tc>
          <w:tcPr>
            <w:tcW w:w="7465" w:type="dxa"/>
          </w:tcPr>
          <w:p w14:paraId="611D2E6A" w14:textId="6E9847A2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SSD 512 Go</w:t>
            </w:r>
          </w:p>
        </w:tc>
      </w:tr>
      <w:tr w:rsidR="008C1A04" w:rsidRPr="00D70FEE" w14:paraId="5A7F5E90" w14:textId="77777777" w:rsidTr="004C286A">
        <w:tc>
          <w:tcPr>
            <w:tcW w:w="2605" w:type="dxa"/>
          </w:tcPr>
          <w:p w14:paraId="593150D9" w14:textId="305A08EB" w:rsidR="008C1A04" w:rsidRPr="00D70FEE" w:rsidRDefault="008C1A04" w:rsidP="008C1A04">
            <w:pPr>
              <w:rPr>
                <w:color w:val="000000" w:themeColor="text1"/>
              </w:rPr>
            </w:pPr>
            <w:proofErr w:type="spellStart"/>
            <w:r w:rsidRPr="0062627B">
              <w:t>Écran</w:t>
            </w:r>
            <w:proofErr w:type="spellEnd"/>
            <w:r w:rsidRPr="0062627B">
              <w:t xml:space="preserve"> LED</w:t>
            </w:r>
          </w:p>
        </w:tc>
        <w:tc>
          <w:tcPr>
            <w:tcW w:w="7465" w:type="dxa"/>
          </w:tcPr>
          <w:p w14:paraId="53F78A3E" w14:textId="386F73AB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 xml:space="preserve">23,8 </w:t>
            </w:r>
            <w:proofErr w:type="spellStart"/>
            <w:r w:rsidRPr="0057108A">
              <w:t>pouces</w:t>
            </w:r>
            <w:proofErr w:type="spellEnd"/>
            <w:r w:rsidRPr="0057108A">
              <w:t>, IPS Full HD, 1920 x 1080, mat</w:t>
            </w:r>
          </w:p>
        </w:tc>
      </w:tr>
      <w:tr w:rsidR="008C1A04" w:rsidRPr="00D70FEE" w14:paraId="0D9274EA" w14:textId="77777777" w:rsidTr="004C286A">
        <w:tc>
          <w:tcPr>
            <w:tcW w:w="2605" w:type="dxa"/>
          </w:tcPr>
          <w:p w14:paraId="635BA5AF" w14:textId="033F2E97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Réseau</w:t>
            </w:r>
          </w:p>
        </w:tc>
        <w:tc>
          <w:tcPr>
            <w:tcW w:w="7465" w:type="dxa"/>
          </w:tcPr>
          <w:p w14:paraId="4DF00F94" w14:textId="1098A56A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Realtek 8111EL&amp;F 100/1000M Ethernet, port RJ45</w:t>
            </w:r>
          </w:p>
        </w:tc>
      </w:tr>
      <w:tr w:rsidR="008C1A04" w:rsidRPr="00956D80" w14:paraId="60EBE937" w14:textId="77777777" w:rsidTr="004C286A">
        <w:tc>
          <w:tcPr>
            <w:tcW w:w="2605" w:type="dxa"/>
          </w:tcPr>
          <w:p w14:paraId="469BE7CF" w14:textId="363AD01C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Audio</w:t>
            </w:r>
          </w:p>
        </w:tc>
        <w:tc>
          <w:tcPr>
            <w:tcW w:w="7465" w:type="dxa"/>
          </w:tcPr>
          <w:p w14:paraId="6618CFE1" w14:textId="0AA77D54" w:rsidR="008C1A04" w:rsidRPr="00D70FEE" w:rsidRDefault="008C1A04" w:rsidP="008C1A04">
            <w:pPr>
              <w:rPr>
                <w:color w:val="000000" w:themeColor="text1"/>
                <w:lang w:val="fr-CA"/>
              </w:rPr>
            </w:pPr>
            <w:r w:rsidRPr="008C1A04">
              <w:rPr>
                <w:lang w:val="fr-CA"/>
              </w:rPr>
              <w:t>Realtek ALC662, prise en charge du code Azalia Sortie 5.1 canaux, 2 prises, entrée micro/sortie ligne</w:t>
            </w:r>
          </w:p>
        </w:tc>
      </w:tr>
      <w:tr w:rsidR="008C1A04" w:rsidRPr="00956D80" w14:paraId="2F1CE5A5" w14:textId="77777777" w:rsidTr="004C286A">
        <w:tc>
          <w:tcPr>
            <w:tcW w:w="2605" w:type="dxa"/>
          </w:tcPr>
          <w:p w14:paraId="555ED432" w14:textId="269BDE16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Wi-Fi</w:t>
            </w:r>
          </w:p>
        </w:tc>
        <w:tc>
          <w:tcPr>
            <w:tcW w:w="7465" w:type="dxa"/>
          </w:tcPr>
          <w:p w14:paraId="31FF6D9D" w14:textId="7EF689EE" w:rsidR="008C1A04" w:rsidRPr="00D70FEE" w:rsidRDefault="008C1A04" w:rsidP="008C1A04">
            <w:pPr>
              <w:rPr>
                <w:color w:val="000000" w:themeColor="text1"/>
                <w:lang w:val="fr-CA"/>
              </w:rPr>
            </w:pPr>
            <w:r w:rsidRPr="008C1A04">
              <w:rPr>
                <w:lang w:val="fr-CA"/>
              </w:rPr>
              <w:t>WIFI 5 double bande 802.11b/g/n/</w:t>
            </w:r>
            <w:proofErr w:type="spellStart"/>
            <w:r w:rsidRPr="008C1A04">
              <w:rPr>
                <w:lang w:val="fr-CA"/>
              </w:rPr>
              <w:t>ac</w:t>
            </w:r>
            <w:proofErr w:type="spellEnd"/>
            <w:r w:rsidRPr="008C1A04">
              <w:rPr>
                <w:lang w:val="fr-CA"/>
              </w:rPr>
              <w:t xml:space="preserve"> 2,4 GHz et 5 GHz et Bluetooth 4.0</w:t>
            </w:r>
          </w:p>
        </w:tc>
      </w:tr>
      <w:tr w:rsidR="008C1A04" w:rsidRPr="00956D80" w14:paraId="5E18863B" w14:textId="77777777" w:rsidTr="004C286A">
        <w:tc>
          <w:tcPr>
            <w:tcW w:w="2605" w:type="dxa"/>
          </w:tcPr>
          <w:p w14:paraId="02A2BAF8" w14:textId="555D5AC6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Haut-</w:t>
            </w:r>
            <w:proofErr w:type="spellStart"/>
            <w:r w:rsidRPr="0062627B">
              <w:t>parleurs</w:t>
            </w:r>
            <w:proofErr w:type="spellEnd"/>
          </w:p>
        </w:tc>
        <w:tc>
          <w:tcPr>
            <w:tcW w:w="7465" w:type="dxa"/>
          </w:tcPr>
          <w:p w14:paraId="37EB6F45" w14:textId="1D428FE4" w:rsidR="008C1A04" w:rsidRPr="00D70FEE" w:rsidRDefault="008C1A04" w:rsidP="008C1A04">
            <w:pPr>
              <w:rPr>
                <w:color w:val="000000" w:themeColor="text1"/>
                <w:lang w:val="fr-CA"/>
              </w:rPr>
            </w:pPr>
            <w:r w:rsidRPr="008C1A04">
              <w:rPr>
                <w:lang w:val="fr-CA"/>
              </w:rPr>
              <w:t>Deux 3 W Support réglable en hauteur avec fonction de déverrouillage rapide</w:t>
            </w:r>
          </w:p>
        </w:tc>
      </w:tr>
      <w:tr w:rsidR="008C1A04" w:rsidRPr="00D70FEE" w14:paraId="109BC1EE" w14:textId="77777777" w:rsidTr="004C286A">
        <w:tc>
          <w:tcPr>
            <w:tcW w:w="2605" w:type="dxa"/>
          </w:tcPr>
          <w:p w14:paraId="6DE25FF2" w14:textId="6199AC6B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Webcam</w:t>
            </w:r>
          </w:p>
        </w:tc>
        <w:tc>
          <w:tcPr>
            <w:tcW w:w="7465" w:type="dxa"/>
          </w:tcPr>
          <w:p w14:paraId="2087B0F1" w14:textId="40B9EE8C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3 MP</w:t>
            </w:r>
          </w:p>
        </w:tc>
      </w:tr>
      <w:tr w:rsidR="008C1A04" w:rsidRPr="00D70FEE" w14:paraId="6C5E3B2B" w14:textId="77777777" w:rsidTr="004C286A">
        <w:tc>
          <w:tcPr>
            <w:tcW w:w="2605" w:type="dxa"/>
          </w:tcPr>
          <w:p w14:paraId="426B79AA" w14:textId="28BC3372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 xml:space="preserve">Clavier et </w:t>
            </w:r>
            <w:proofErr w:type="spellStart"/>
            <w:r w:rsidRPr="0062627B">
              <w:t>souris</w:t>
            </w:r>
            <w:proofErr w:type="spellEnd"/>
          </w:p>
        </w:tc>
        <w:tc>
          <w:tcPr>
            <w:tcW w:w="7465" w:type="dxa"/>
          </w:tcPr>
          <w:p w14:paraId="30273D0F" w14:textId="24C0E505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AOC USB</w:t>
            </w:r>
          </w:p>
        </w:tc>
      </w:tr>
      <w:tr w:rsidR="008C1A04" w:rsidRPr="00D70FEE" w14:paraId="797D73BA" w14:textId="77777777" w:rsidTr="004C286A">
        <w:tc>
          <w:tcPr>
            <w:tcW w:w="2605" w:type="dxa"/>
          </w:tcPr>
          <w:p w14:paraId="7610CED6" w14:textId="5D605560" w:rsidR="008C1A04" w:rsidRPr="00D70FEE" w:rsidRDefault="008C1A04" w:rsidP="008C1A04">
            <w:pPr>
              <w:rPr>
                <w:color w:val="000000" w:themeColor="text1"/>
              </w:rPr>
            </w:pPr>
            <w:proofErr w:type="spellStart"/>
            <w:r w:rsidRPr="0062627B">
              <w:t>Adaptateur</w:t>
            </w:r>
            <w:proofErr w:type="spellEnd"/>
            <w:r w:rsidRPr="0062627B">
              <w:t xml:space="preserve"> </w:t>
            </w:r>
            <w:proofErr w:type="spellStart"/>
            <w:r w:rsidRPr="0062627B">
              <w:t>secteur</w:t>
            </w:r>
            <w:proofErr w:type="spellEnd"/>
          </w:p>
        </w:tc>
        <w:tc>
          <w:tcPr>
            <w:tcW w:w="7465" w:type="dxa"/>
          </w:tcPr>
          <w:p w14:paraId="7DDBEF6F" w14:textId="10F89BBC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13,5/19 V</w:t>
            </w:r>
          </w:p>
        </w:tc>
      </w:tr>
      <w:tr w:rsidR="008C1A04" w:rsidRPr="00D70FEE" w14:paraId="0AD8C423" w14:textId="77777777" w:rsidTr="004C286A">
        <w:tc>
          <w:tcPr>
            <w:tcW w:w="2605" w:type="dxa"/>
          </w:tcPr>
          <w:p w14:paraId="5CCD90E4" w14:textId="5B023403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Batterie UPS</w:t>
            </w:r>
          </w:p>
        </w:tc>
        <w:tc>
          <w:tcPr>
            <w:tcW w:w="7465" w:type="dxa"/>
          </w:tcPr>
          <w:p w14:paraId="553C7170" w14:textId="0F44F682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60 minutes</w:t>
            </w:r>
          </w:p>
        </w:tc>
      </w:tr>
      <w:tr w:rsidR="008C1A04" w:rsidRPr="00956D80" w14:paraId="60C948FF" w14:textId="77777777" w:rsidTr="004C286A">
        <w:tc>
          <w:tcPr>
            <w:tcW w:w="2605" w:type="dxa"/>
          </w:tcPr>
          <w:p w14:paraId="38E91C27" w14:textId="49F0262F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Entrée/sortie</w:t>
            </w:r>
          </w:p>
        </w:tc>
        <w:tc>
          <w:tcPr>
            <w:tcW w:w="7465" w:type="dxa"/>
          </w:tcPr>
          <w:p w14:paraId="61E9C8CD" w14:textId="2C645317" w:rsidR="008C1A04" w:rsidRPr="00D70FEE" w:rsidRDefault="008C1A04" w:rsidP="008C1A04">
            <w:pPr>
              <w:rPr>
                <w:color w:val="000000" w:themeColor="text1"/>
                <w:lang w:val="fr-CA"/>
              </w:rPr>
            </w:pPr>
            <w:r w:rsidRPr="008C1A04">
              <w:rPr>
                <w:lang w:val="fr-CA"/>
              </w:rPr>
              <w:t>1 sortie ligne et 1 entrée micro, port COM, 2 ports USB 2.0, 4 ports USB 3.0, LAN RJ45, HDMI, port d'entrée CC</w:t>
            </w:r>
          </w:p>
        </w:tc>
      </w:tr>
      <w:tr w:rsidR="007270E6" w:rsidRPr="00DD5E00" w14:paraId="2C4358BF" w14:textId="77777777" w:rsidTr="004C286A">
        <w:tc>
          <w:tcPr>
            <w:tcW w:w="2605" w:type="dxa"/>
          </w:tcPr>
          <w:p w14:paraId="6F04D6DB" w14:textId="2A5AF48B" w:rsidR="007270E6" w:rsidRPr="0062627B" w:rsidRDefault="005C018B" w:rsidP="008C1A04">
            <w:r w:rsidRPr="005C018B">
              <w:t>Dimensions</w:t>
            </w:r>
          </w:p>
        </w:tc>
        <w:tc>
          <w:tcPr>
            <w:tcW w:w="7465" w:type="dxa"/>
          </w:tcPr>
          <w:p w14:paraId="6E82E2AA" w14:textId="606A40E3" w:rsidR="000329E1" w:rsidRPr="000329E1" w:rsidRDefault="000329E1" w:rsidP="000329E1">
            <w:pPr>
              <w:rPr>
                <w:lang w:val="fr-CA"/>
              </w:rPr>
            </w:pPr>
            <w:r w:rsidRPr="000329E1">
              <w:rPr>
                <w:lang w:val="fr-CA"/>
              </w:rPr>
              <w:t>Moniteur : diagonale de 23,9 pouces et (</w:t>
            </w:r>
            <w:proofErr w:type="spellStart"/>
            <w:r w:rsidRPr="000329E1">
              <w:rPr>
                <w:lang w:val="fr-CA"/>
              </w:rPr>
              <w:t>H</w:t>
            </w:r>
            <w:r w:rsidR="00DD5E00">
              <w:rPr>
                <w:lang w:val="fr-CA"/>
              </w:rPr>
              <w:t>xL</w:t>
            </w:r>
            <w:proofErr w:type="spellEnd"/>
            <w:r w:rsidRPr="000329E1">
              <w:rPr>
                <w:lang w:val="fr-CA"/>
              </w:rPr>
              <w:t>) 13,5 x 21,25 pouces</w:t>
            </w:r>
          </w:p>
          <w:p w14:paraId="2E3E7E4F" w14:textId="67481FCD" w:rsidR="000329E1" w:rsidRPr="000329E1" w:rsidRDefault="000329E1" w:rsidP="000329E1">
            <w:pPr>
              <w:rPr>
                <w:lang w:val="fr-CA"/>
              </w:rPr>
            </w:pPr>
            <w:r w:rsidRPr="000329E1">
              <w:rPr>
                <w:lang w:val="fr-CA"/>
              </w:rPr>
              <w:t>Moniteur : 60,7 cm de diagonale et (</w:t>
            </w:r>
            <w:proofErr w:type="spellStart"/>
            <w:r w:rsidRPr="000329E1">
              <w:rPr>
                <w:lang w:val="fr-CA"/>
              </w:rPr>
              <w:t>H</w:t>
            </w:r>
            <w:r w:rsidR="00DD5E00">
              <w:rPr>
                <w:lang w:val="fr-CA"/>
              </w:rPr>
              <w:t>xL</w:t>
            </w:r>
            <w:proofErr w:type="spellEnd"/>
            <w:r w:rsidRPr="000329E1">
              <w:rPr>
                <w:lang w:val="fr-CA"/>
              </w:rPr>
              <w:t>) 34,3 x 54,0 cm</w:t>
            </w:r>
          </w:p>
          <w:p w14:paraId="2E805B91" w14:textId="3BB741C2" w:rsidR="000329E1" w:rsidRPr="00E7295F" w:rsidRDefault="000329E1" w:rsidP="000329E1">
            <w:pPr>
              <w:rPr>
                <w:lang w:val="pt-BR"/>
              </w:rPr>
            </w:pPr>
            <w:r w:rsidRPr="00E7295F">
              <w:rPr>
                <w:lang w:val="pt-BR"/>
              </w:rPr>
              <w:t xml:space="preserve">PC </w:t>
            </w:r>
            <w:proofErr w:type="spellStart"/>
            <w:r w:rsidRPr="00E7295F">
              <w:rPr>
                <w:lang w:val="pt-BR"/>
              </w:rPr>
              <w:t>assemblé</w:t>
            </w:r>
            <w:proofErr w:type="spellEnd"/>
            <w:r w:rsidRPr="00E7295F">
              <w:rPr>
                <w:lang w:val="pt-BR"/>
              </w:rPr>
              <w:t xml:space="preserve"> (</w:t>
            </w:r>
            <w:proofErr w:type="spellStart"/>
            <w:r w:rsidR="00E7295F" w:rsidRPr="00E7295F">
              <w:rPr>
                <w:lang w:val="pt-BR"/>
              </w:rPr>
              <w:t>P</w:t>
            </w:r>
            <w:r w:rsidR="00DD5E00">
              <w:rPr>
                <w:lang w:val="pt-BR"/>
              </w:rPr>
              <w:t>x</w:t>
            </w:r>
            <w:r w:rsidR="00E7295F" w:rsidRPr="00E7295F">
              <w:rPr>
                <w:lang w:val="pt-BR"/>
              </w:rPr>
              <w:t>H</w:t>
            </w:r>
            <w:r w:rsidR="00DD5E00">
              <w:rPr>
                <w:lang w:val="pt-BR"/>
              </w:rPr>
              <w:t>x</w:t>
            </w:r>
            <w:r w:rsidR="00E7295F" w:rsidRPr="00E7295F">
              <w:rPr>
                <w:lang w:val="pt-BR"/>
              </w:rPr>
              <w:t>L</w:t>
            </w:r>
            <w:proofErr w:type="spellEnd"/>
            <w:proofErr w:type="gramStart"/>
            <w:r w:rsidRPr="00E7295F">
              <w:rPr>
                <w:lang w:val="pt-BR"/>
              </w:rPr>
              <w:t>) :</w:t>
            </w:r>
            <w:proofErr w:type="gramEnd"/>
            <w:r w:rsidRPr="00E7295F">
              <w:rPr>
                <w:lang w:val="pt-BR"/>
              </w:rPr>
              <w:t xml:space="preserve"> 8 x 14,5-19,5 x 21,25 </w:t>
            </w:r>
            <w:proofErr w:type="spellStart"/>
            <w:r w:rsidRPr="00E7295F">
              <w:rPr>
                <w:lang w:val="pt-BR"/>
              </w:rPr>
              <w:t>pouces</w:t>
            </w:r>
            <w:proofErr w:type="spellEnd"/>
          </w:p>
          <w:p w14:paraId="27B38007" w14:textId="1E57A5D3" w:rsidR="007270E6" w:rsidRPr="00DD5E00" w:rsidRDefault="000329E1" w:rsidP="000329E1">
            <w:pPr>
              <w:rPr>
                <w:lang w:val="pt-BR"/>
              </w:rPr>
            </w:pPr>
            <w:r w:rsidRPr="00DD5E00">
              <w:rPr>
                <w:lang w:val="pt-BR"/>
              </w:rPr>
              <w:t xml:space="preserve">PC </w:t>
            </w:r>
            <w:proofErr w:type="spellStart"/>
            <w:r w:rsidRPr="00DD5E00">
              <w:rPr>
                <w:lang w:val="pt-BR"/>
              </w:rPr>
              <w:t>assemblé</w:t>
            </w:r>
            <w:proofErr w:type="spellEnd"/>
            <w:r w:rsidRPr="00DD5E00">
              <w:rPr>
                <w:lang w:val="pt-BR"/>
              </w:rPr>
              <w:t xml:space="preserve"> (</w:t>
            </w:r>
            <w:proofErr w:type="spellStart"/>
            <w:r w:rsidR="00E7295F" w:rsidRPr="00DD5E00">
              <w:rPr>
                <w:lang w:val="pt-BR"/>
              </w:rPr>
              <w:t>P</w:t>
            </w:r>
            <w:r w:rsidR="00DD5E00">
              <w:rPr>
                <w:lang w:val="pt-BR"/>
              </w:rPr>
              <w:t>x</w:t>
            </w:r>
            <w:r w:rsidR="00E7295F" w:rsidRPr="00DD5E00">
              <w:rPr>
                <w:lang w:val="pt-BR"/>
              </w:rPr>
              <w:t>H</w:t>
            </w:r>
            <w:r w:rsidR="00DD5E00">
              <w:rPr>
                <w:lang w:val="pt-BR"/>
              </w:rPr>
              <w:t>x</w:t>
            </w:r>
            <w:r w:rsidR="00E7295F" w:rsidRPr="00DD5E00">
              <w:rPr>
                <w:lang w:val="pt-BR"/>
              </w:rPr>
              <w:t>L</w:t>
            </w:r>
            <w:proofErr w:type="spellEnd"/>
            <w:proofErr w:type="gramStart"/>
            <w:r w:rsidRPr="00DD5E00">
              <w:rPr>
                <w:lang w:val="pt-BR"/>
              </w:rPr>
              <w:t>) :</w:t>
            </w:r>
            <w:proofErr w:type="gramEnd"/>
            <w:r w:rsidRPr="00DD5E00">
              <w:rPr>
                <w:lang w:val="pt-BR"/>
              </w:rPr>
              <w:t xml:space="preserve"> 20,3 x 36,8 x 54 cm</w:t>
            </w:r>
          </w:p>
        </w:tc>
      </w:tr>
      <w:tr w:rsidR="007270E6" w:rsidRPr="00956D80" w14:paraId="56DA24D5" w14:textId="77777777" w:rsidTr="004C286A">
        <w:tc>
          <w:tcPr>
            <w:tcW w:w="2605" w:type="dxa"/>
          </w:tcPr>
          <w:p w14:paraId="7DFFC69B" w14:textId="44D59E4B" w:rsidR="007270E6" w:rsidRPr="0062627B" w:rsidRDefault="005C018B" w:rsidP="005C018B">
            <w:proofErr w:type="spellStart"/>
            <w:r w:rsidRPr="005C018B">
              <w:t>Poids</w:t>
            </w:r>
            <w:proofErr w:type="spellEnd"/>
          </w:p>
        </w:tc>
        <w:tc>
          <w:tcPr>
            <w:tcW w:w="7465" w:type="dxa"/>
          </w:tcPr>
          <w:p w14:paraId="6B68C3CA" w14:textId="77777777" w:rsidR="002E00F3" w:rsidRPr="002E00F3" w:rsidRDefault="002E00F3" w:rsidP="002E00F3">
            <w:pPr>
              <w:rPr>
                <w:lang w:val="fr-CA"/>
              </w:rPr>
            </w:pPr>
            <w:r w:rsidRPr="002E00F3">
              <w:rPr>
                <w:lang w:val="fr-CA"/>
              </w:rPr>
              <w:t>PC assemblé : environ 5,4 kg</w:t>
            </w:r>
          </w:p>
          <w:p w14:paraId="5873358C" w14:textId="2D2C0702" w:rsidR="007270E6" w:rsidRPr="008C1A04" w:rsidRDefault="002E00F3" w:rsidP="002E00F3">
            <w:pPr>
              <w:rPr>
                <w:lang w:val="fr-CA"/>
              </w:rPr>
            </w:pPr>
            <w:r w:rsidRPr="002E00F3">
              <w:rPr>
                <w:lang w:val="fr-CA"/>
              </w:rPr>
              <w:t>PC assemblé, clavier et souris : environ 8,2 kg</w:t>
            </w:r>
          </w:p>
        </w:tc>
      </w:tr>
    </w:tbl>
    <w:p w14:paraId="71D1D9D8" w14:textId="77777777" w:rsidR="00BB7C50" w:rsidRPr="008C1A04" w:rsidRDefault="00BB7C50" w:rsidP="000C6608">
      <w:pPr>
        <w:spacing w:after="0" w:line="240" w:lineRule="auto"/>
        <w:rPr>
          <w:color w:val="000000" w:themeColor="text1"/>
          <w:lang w:val="fr-CA"/>
        </w:rPr>
      </w:pPr>
    </w:p>
    <w:p w14:paraId="09CB5A6F" w14:textId="77777777" w:rsidR="00C6628F" w:rsidRPr="00BB7C50" w:rsidRDefault="00C6628F" w:rsidP="000C6608">
      <w:pPr>
        <w:spacing w:after="0" w:line="240" w:lineRule="auto"/>
        <w:rPr>
          <w:i/>
          <w:iCs/>
          <w:color w:val="000000" w:themeColor="text1"/>
          <w:sz w:val="28"/>
          <w:szCs w:val="28"/>
          <w:lang w:val="fr-CA"/>
        </w:rPr>
      </w:pPr>
      <w:r w:rsidRPr="00BB7C50">
        <w:rPr>
          <w:i/>
          <w:iCs/>
          <w:color w:val="000000" w:themeColor="text1"/>
          <w:sz w:val="28"/>
          <w:szCs w:val="28"/>
          <w:lang w:val="fr-CA"/>
        </w:rPr>
        <w:t>*Les spécifications et les exigences sont susceptibles d'être modifiées à tout moment.</w:t>
      </w:r>
    </w:p>
    <w:p w14:paraId="775EA122" w14:textId="5B2AF26D" w:rsidR="000C74C5" w:rsidRPr="00BB7C50" w:rsidRDefault="00C6628F" w:rsidP="000C6608">
      <w:pPr>
        <w:spacing w:after="0" w:line="240" w:lineRule="auto"/>
        <w:rPr>
          <w:i/>
          <w:iCs/>
          <w:color w:val="000000" w:themeColor="text1"/>
          <w:sz w:val="28"/>
          <w:szCs w:val="28"/>
          <w:lang w:val="fr-CA"/>
        </w:rPr>
      </w:pPr>
      <w:r w:rsidRPr="00BB7C50">
        <w:rPr>
          <w:i/>
          <w:iCs/>
          <w:color w:val="000000" w:themeColor="text1"/>
          <w:sz w:val="28"/>
          <w:szCs w:val="28"/>
          <w:lang w:val="fr-CA"/>
        </w:rPr>
        <w:t>**</w:t>
      </w:r>
      <w:r w:rsidR="0029010C">
        <w:rPr>
          <w:i/>
          <w:iCs/>
          <w:color w:val="000000" w:themeColor="text1"/>
          <w:sz w:val="28"/>
          <w:szCs w:val="28"/>
          <w:lang w:val="fr-CA"/>
        </w:rPr>
        <w:t>**</w:t>
      </w:r>
      <w:r w:rsidRPr="00BB7C50">
        <w:rPr>
          <w:i/>
          <w:iCs/>
          <w:color w:val="000000" w:themeColor="text1"/>
          <w:sz w:val="28"/>
          <w:szCs w:val="28"/>
          <w:lang w:val="fr-CA"/>
        </w:rPr>
        <w:t>HumanWare se réserve le droit de remplacer le matériel par des spécifications égales ou supérieures à tout moment.</w:t>
      </w:r>
    </w:p>
    <w:sectPr w:rsidR="000C74C5" w:rsidRPr="00BB7C50" w:rsidSect="006A7B97">
      <w:headerReference w:type="default" r:id="rId12"/>
      <w:foot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75AE6" w14:textId="77777777" w:rsidR="00C87148" w:rsidRDefault="00C87148" w:rsidP="00D82CA3">
      <w:pPr>
        <w:spacing w:after="0" w:line="240" w:lineRule="auto"/>
      </w:pPr>
      <w:r>
        <w:separator/>
      </w:r>
    </w:p>
  </w:endnote>
  <w:endnote w:type="continuationSeparator" w:id="0">
    <w:p w14:paraId="64F2DACF" w14:textId="77777777" w:rsidR="00C87148" w:rsidRDefault="00C87148" w:rsidP="00D82CA3">
      <w:pPr>
        <w:spacing w:after="0" w:line="240" w:lineRule="auto"/>
      </w:pPr>
      <w:r>
        <w:continuationSeparator/>
      </w:r>
    </w:p>
  </w:endnote>
  <w:endnote w:type="continuationNotice" w:id="1">
    <w:p w14:paraId="35326AB4" w14:textId="77777777" w:rsidR="00C87148" w:rsidRDefault="00C871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C42A7" w14:textId="439252A0" w:rsidR="00910D7E" w:rsidRPr="00F03070" w:rsidRDefault="00910D7E">
    <w:pPr>
      <w:pStyle w:val="Footer"/>
    </w:pPr>
    <w:r>
      <w:ptab w:relativeTo="margin" w:alignment="center" w:leader="none"/>
    </w:r>
    <w:r>
      <w:t>Hum</w:t>
    </w:r>
    <w:r w:rsidR="00D12D0F">
      <w:t>an</w:t>
    </w:r>
    <w:r>
      <w:t>Ware</w:t>
    </w:r>
    <w:r>
      <w:ptab w:relativeTo="margin" w:alignment="right" w:leader="none"/>
    </w:r>
    <w:r w:rsidR="009406A0" w:rsidRPr="009406A0">
      <w:t>Février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A97491" w14:textId="77777777" w:rsidR="00C87148" w:rsidRDefault="00C87148" w:rsidP="00D82CA3">
      <w:pPr>
        <w:spacing w:after="0" w:line="240" w:lineRule="auto"/>
      </w:pPr>
      <w:r>
        <w:separator/>
      </w:r>
    </w:p>
  </w:footnote>
  <w:footnote w:type="continuationSeparator" w:id="0">
    <w:p w14:paraId="3A0597E8" w14:textId="77777777" w:rsidR="00C87148" w:rsidRDefault="00C87148" w:rsidP="00D82CA3">
      <w:pPr>
        <w:spacing w:after="0" w:line="240" w:lineRule="auto"/>
      </w:pPr>
      <w:r>
        <w:continuationSeparator/>
      </w:r>
    </w:p>
  </w:footnote>
  <w:footnote w:type="continuationNotice" w:id="1">
    <w:p w14:paraId="63743A28" w14:textId="77777777" w:rsidR="00C87148" w:rsidRDefault="00C871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9AC7A" w14:textId="2FF05906" w:rsidR="00D82CA3" w:rsidRDefault="006F1C23">
    <w:pPr>
      <w:pStyle w:val="Header"/>
    </w:pPr>
    <w:r>
      <w:rPr>
        <w:noProof/>
      </w:rPr>
      <w:drawing>
        <wp:inline distT="0" distB="0" distL="0" distR="0" wp14:anchorId="3294134C" wp14:editId="75B51576">
          <wp:extent cx="2697480" cy="698977"/>
          <wp:effectExtent l="0" t="0" r="0" b="0"/>
          <wp:docPr id="1787530565" name="Picture 5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7530565" name="Picture 5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7480" cy="69897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C371C"/>
    <w:multiLevelType w:val="hybridMultilevel"/>
    <w:tmpl w:val="C0A05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031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MDM1MjY2MjM2NDJW0lEKTi0uzszPAykwqQUArmEzNiwAAAA="/>
  </w:docVars>
  <w:rsids>
    <w:rsidRoot w:val="31CEE557"/>
    <w:rsid w:val="00031847"/>
    <w:rsid w:val="000329E1"/>
    <w:rsid w:val="0004242C"/>
    <w:rsid w:val="0006300A"/>
    <w:rsid w:val="00097D14"/>
    <w:rsid w:val="00097E7E"/>
    <w:rsid w:val="000C6608"/>
    <w:rsid w:val="000C74C5"/>
    <w:rsid w:val="000E0D4C"/>
    <w:rsid w:val="0011748C"/>
    <w:rsid w:val="00120E65"/>
    <w:rsid w:val="00134352"/>
    <w:rsid w:val="0016035A"/>
    <w:rsid w:val="00192364"/>
    <w:rsid w:val="00197428"/>
    <w:rsid w:val="001A0144"/>
    <w:rsid w:val="001F7D9F"/>
    <w:rsid w:val="00251932"/>
    <w:rsid w:val="002718D0"/>
    <w:rsid w:val="002779E2"/>
    <w:rsid w:val="0029010C"/>
    <w:rsid w:val="002A4D17"/>
    <w:rsid w:val="002E00F3"/>
    <w:rsid w:val="002F4D16"/>
    <w:rsid w:val="00313A8E"/>
    <w:rsid w:val="00314B42"/>
    <w:rsid w:val="00316C45"/>
    <w:rsid w:val="0032761B"/>
    <w:rsid w:val="0035627C"/>
    <w:rsid w:val="003602DA"/>
    <w:rsid w:val="003A10A0"/>
    <w:rsid w:val="003B495D"/>
    <w:rsid w:val="003B6638"/>
    <w:rsid w:val="003D3AA1"/>
    <w:rsid w:val="003E492C"/>
    <w:rsid w:val="00406EA0"/>
    <w:rsid w:val="00410170"/>
    <w:rsid w:val="00415BB5"/>
    <w:rsid w:val="004218E1"/>
    <w:rsid w:val="00422D6B"/>
    <w:rsid w:val="00423644"/>
    <w:rsid w:val="00432B2E"/>
    <w:rsid w:val="00441BE5"/>
    <w:rsid w:val="00455B68"/>
    <w:rsid w:val="00474A7E"/>
    <w:rsid w:val="00480EED"/>
    <w:rsid w:val="004822CB"/>
    <w:rsid w:val="004B0266"/>
    <w:rsid w:val="004B3582"/>
    <w:rsid w:val="004B4CEA"/>
    <w:rsid w:val="004C286A"/>
    <w:rsid w:val="004C5E89"/>
    <w:rsid w:val="004C7BE0"/>
    <w:rsid w:val="004F180F"/>
    <w:rsid w:val="005209E9"/>
    <w:rsid w:val="0054045C"/>
    <w:rsid w:val="00544F58"/>
    <w:rsid w:val="00547A70"/>
    <w:rsid w:val="00562723"/>
    <w:rsid w:val="00566260"/>
    <w:rsid w:val="005747E6"/>
    <w:rsid w:val="00574CA0"/>
    <w:rsid w:val="005868AE"/>
    <w:rsid w:val="005B08E4"/>
    <w:rsid w:val="005C018B"/>
    <w:rsid w:val="00607DF9"/>
    <w:rsid w:val="00617347"/>
    <w:rsid w:val="00635007"/>
    <w:rsid w:val="00642B7D"/>
    <w:rsid w:val="00647F7F"/>
    <w:rsid w:val="00664463"/>
    <w:rsid w:val="006A7B97"/>
    <w:rsid w:val="006B730C"/>
    <w:rsid w:val="006F1C23"/>
    <w:rsid w:val="00712996"/>
    <w:rsid w:val="007270E6"/>
    <w:rsid w:val="00747A94"/>
    <w:rsid w:val="00761DEB"/>
    <w:rsid w:val="0076366C"/>
    <w:rsid w:val="00764EEA"/>
    <w:rsid w:val="00771B64"/>
    <w:rsid w:val="007A4626"/>
    <w:rsid w:val="007C35B7"/>
    <w:rsid w:val="007D6CB9"/>
    <w:rsid w:val="007E0AD4"/>
    <w:rsid w:val="007E24C9"/>
    <w:rsid w:val="007E2E6D"/>
    <w:rsid w:val="008026DC"/>
    <w:rsid w:val="00802DC6"/>
    <w:rsid w:val="00806F71"/>
    <w:rsid w:val="00813407"/>
    <w:rsid w:val="008159B8"/>
    <w:rsid w:val="008313D1"/>
    <w:rsid w:val="00837515"/>
    <w:rsid w:val="00850FD9"/>
    <w:rsid w:val="00883D1D"/>
    <w:rsid w:val="008A6BA9"/>
    <w:rsid w:val="008C04F3"/>
    <w:rsid w:val="008C1A04"/>
    <w:rsid w:val="008F77C6"/>
    <w:rsid w:val="00910D7E"/>
    <w:rsid w:val="009133D1"/>
    <w:rsid w:val="009406A0"/>
    <w:rsid w:val="00953CE0"/>
    <w:rsid w:val="00956D80"/>
    <w:rsid w:val="009925BE"/>
    <w:rsid w:val="009A118D"/>
    <w:rsid w:val="009C7778"/>
    <w:rsid w:val="009D0F20"/>
    <w:rsid w:val="009D4CC0"/>
    <w:rsid w:val="009D7426"/>
    <w:rsid w:val="00A21C6B"/>
    <w:rsid w:val="00A22ABD"/>
    <w:rsid w:val="00A2428F"/>
    <w:rsid w:val="00A467D4"/>
    <w:rsid w:val="00A82419"/>
    <w:rsid w:val="00A86450"/>
    <w:rsid w:val="00AB0E66"/>
    <w:rsid w:val="00AB2E52"/>
    <w:rsid w:val="00AC1AE9"/>
    <w:rsid w:val="00AF19C1"/>
    <w:rsid w:val="00AF643D"/>
    <w:rsid w:val="00B3638B"/>
    <w:rsid w:val="00B36C0E"/>
    <w:rsid w:val="00B404C3"/>
    <w:rsid w:val="00B50A5A"/>
    <w:rsid w:val="00B660B6"/>
    <w:rsid w:val="00B9357E"/>
    <w:rsid w:val="00BB2498"/>
    <w:rsid w:val="00BB7C50"/>
    <w:rsid w:val="00BD1C51"/>
    <w:rsid w:val="00BE5C76"/>
    <w:rsid w:val="00C37D7E"/>
    <w:rsid w:val="00C479E4"/>
    <w:rsid w:val="00C65E80"/>
    <w:rsid w:val="00C6628F"/>
    <w:rsid w:val="00C87148"/>
    <w:rsid w:val="00C96054"/>
    <w:rsid w:val="00CA50B7"/>
    <w:rsid w:val="00CD55C3"/>
    <w:rsid w:val="00CD5AA9"/>
    <w:rsid w:val="00D03C4B"/>
    <w:rsid w:val="00D05DCA"/>
    <w:rsid w:val="00D12D0F"/>
    <w:rsid w:val="00D254EC"/>
    <w:rsid w:val="00D45B7A"/>
    <w:rsid w:val="00D50DAB"/>
    <w:rsid w:val="00D536AE"/>
    <w:rsid w:val="00D70FEE"/>
    <w:rsid w:val="00D768C4"/>
    <w:rsid w:val="00D82CA3"/>
    <w:rsid w:val="00D8439E"/>
    <w:rsid w:val="00D9012B"/>
    <w:rsid w:val="00DA59ED"/>
    <w:rsid w:val="00DC5342"/>
    <w:rsid w:val="00DD5E00"/>
    <w:rsid w:val="00E7295F"/>
    <w:rsid w:val="00E86616"/>
    <w:rsid w:val="00EB26CD"/>
    <w:rsid w:val="00EB6E3E"/>
    <w:rsid w:val="00F03070"/>
    <w:rsid w:val="00F14C7F"/>
    <w:rsid w:val="00F86155"/>
    <w:rsid w:val="00FA32D3"/>
    <w:rsid w:val="00FD68DD"/>
    <w:rsid w:val="00FE7173"/>
    <w:rsid w:val="31CEE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CEE557"/>
  <w15:chartTrackingRefBased/>
  <w15:docId w15:val="{E40AA659-6370-4F0E-91A0-A920BE471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2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CA3"/>
  </w:style>
  <w:style w:type="paragraph" w:styleId="Footer">
    <w:name w:val="footer"/>
    <w:basedOn w:val="Normal"/>
    <w:link w:val="FooterChar"/>
    <w:uiPriority w:val="99"/>
    <w:unhideWhenUsed/>
    <w:rsid w:val="00D82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CA3"/>
  </w:style>
  <w:style w:type="character" w:customStyle="1" w:styleId="normaltextrun">
    <w:name w:val="normaltextrun"/>
    <w:basedOn w:val="DefaultParagraphFont"/>
    <w:rsid w:val="00BE5C76"/>
  </w:style>
  <w:style w:type="paragraph" w:customStyle="1" w:styleId="paragraph">
    <w:name w:val="paragraph"/>
    <w:basedOn w:val="Normal"/>
    <w:rsid w:val="00BE5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fr-CA" w:eastAsia="fr-CA"/>
    </w:rPr>
  </w:style>
  <w:style w:type="character" w:styleId="Hyperlink">
    <w:name w:val="Hyperlink"/>
    <w:basedOn w:val="DefaultParagraphFont"/>
    <w:uiPriority w:val="99"/>
    <w:unhideWhenUsed/>
    <w:rsid w:val="00E8661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6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0DAB"/>
    <w:rPr>
      <w:color w:val="96607D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03070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4F180F"/>
    <w:pPr>
      <w:ind w:left="720"/>
      <w:contextualSpacing/>
    </w:pPr>
  </w:style>
  <w:style w:type="table" w:styleId="TableGrid">
    <w:name w:val="Table Grid"/>
    <w:basedOn w:val="TableNormal"/>
    <w:uiPriority w:val="39"/>
    <w:rsid w:val="00D70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86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.insight.com/en_CA/shop/product/QCH-00001/microsoft/QCH-00001/Microsoft-Surface-Pro-9-for-Business-13-Core-i5-1245U-8-GB-RAM-128-GB-SSD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tatic1.squarespace.com/static/5cba2f437980b375230d6a96/t/633b68dcb29fdd4d7ea1744e/1664837852731/220926+HoverCam+Solo+8Plus+%28Web%29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9" ma:contentTypeDescription="Crée un document." ma:contentTypeScope="" ma:versionID="f97251e405a259723f93b08c5977bea6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65aac68fd3f36ddeb5165758638234d6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9680DE-8C18-49F1-AB94-D35531866D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BF3447-B05B-4A6A-9050-A0EA00B9A92E}">
  <ds:schemaRefs>
    <ds:schemaRef ds:uri="http://schemas.microsoft.com/office/2006/metadata/properties"/>
    <ds:schemaRef ds:uri="http://schemas.microsoft.com/office/infopath/2007/PartnerControls"/>
    <ds:schemaRef ds:uri="3929a486-41eb-4c02-a3f7-9ab7fd5819fc"/>
    <ds:schemaRef ds:uri="da368995-dc14-4c2b-9df8-6fe3fda02943"/>
    <ds:schemaRef ds:uri="bb004757-2af2-43a8-93dc-299c2a6b72bd"/>
  </ds:schemaRefs>
</ds:datastoreItem>
</file>

<file path=customXml/itemProps3.xml><?xml version="1.0" encoding="utf-8"?>
<ds:datastoreItem xmlns:ds="http://schemas.openxmlformats.org/officeDocument/2006/customXml" ds:itemID="{89F64D32-E472-4544-ACF1-4F949CE49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7</Words>
  <Characters>3784</Characters>
  <Application>Microsoft Office Word</Application>
  <DocSecurity>0</DocSecurity>
  <Lines>180</Lines>
  <Paragraphs>179</Paragraphs>
  <ScaleCrop>false</ScaleCrop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2</cp:revision>
  <dcterms:created xsi:type="dcterms:W3CDTF">2026-02-18T19:38:00Z</dcterms:created>
  <dcterms:modified xsi:type="dcterms:W3CDTF">2026-02-1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  <property fmtid="{D5CDD505-2E9C-101B-9397-08002B2CF9AE}" pid="4" name="GrammarlyDocumentId">
    <vt:lpwstr>b1d91f44-478e-4dfc-809a-825f2a87799a</vt:lpwstr>
  </property>
</Properties>
</file>